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
<Relationships xmlns="http://schemas.openxmlformats.org/package/2006/relationships">
  <Relationship Id="rId3" Type="http://schemas.openxmlformats.org/officeDocument/2006/relationships/extended-properties" Target="docProps/app.xml"/>
  <Relationship Id="rId2" Type="http://schemas.openxmlformats.org/package/2006/relationships/metadata/core-properties" Target="docProps/core.xml"/>
  <Relationship Id="rId1" Type="http://schemas.openxmlformats.org/officeDocument/2006/relationships/officeDocument" Target="word/document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69F55" w14:textId="5A382FF5" w:rsidR="00E91A3F" w:rsidRDefault="00E91659" w:rsidP="00E91A3F">
      <w:pPr>
        <w:pStyle w:val="H2"/>
        <w:numPr>
          <w:ilvl w:val="1"/>
          <w:numId w:val="5"/>
        </w:numPr>
        <w:spacing w:before="160"/>
        <w:ind w:left="0" w:firstLine="0"/>
      </w:pPr>
      <w:bookmarkStart w:id="0" w:name="_Toc96607618"/>
      <w:bookmarkStart w:id="1" w:name="_Toc96608903"/>
      <w:bookmarkStart w:id="2" w:name="_Toc477186711"/>
      <w:bookmarkStart w:id="3" w:name="_Toc493847708"/>
      <w:r w:rsidRPr="00E91659">
        <w:t>Found vulnerabilities list</w:t>
      </w:r>
      <w:bookmarkEnd w:id="0"/>
      <w:bookmarkEnd w:id="1"/>
    </w:p>
    <w:p w14:paraId="7C149525" w14:textId="63CFE32B" w:rsidR="00FF3ED7" w:rsidRDefault="00E91A3F" w:rsidP="00E91A3F">
      <w:r w:rsidRPr="007C4F48">
        <w:t>{</w:t>
      </w:r>
      <w:r>
        <w:t xml:space="preserve">#issues | </w:t>
      </w:r>
      <w:r w:rsidRPr="001C6F59">
        <w:t>sortBy</w:t>
      </w:r>
      <w:r>
        <w:t>Desc</w:t>
      </w:r>
      <w:r w:rsidRPr="00560B8F">
        <w:t>:</w:t>
      </w:r>
      <w:r>
        <w:t xml:space="preserve"> </w:t>
      </w:r>
      <w:r w:rsidRPr="00560B8F">
        <w:t>'</w:t>
      </w:r>
      <w:r>
        <w:t>totalScore</w:t>
      </w:r>
      <w:r w:rsidRPr="00560B8F">
        <w:t>'</w:t>
      </w:r>
      <w:r w:rsidRPr="007C4F48">
        <w:t>}</w:t>
      </w:r>
    </w:p>
    <w:p w14:paraId="7163B551" w14:textId="394ADF88" w:rsidR="00E91A3F" w:rsidRDefault="00E91A3F" w:rsidP="00E91A3F">
      <w:pPr>
        <w:pStyle w:val="H3"/>
        <w:numPr>
          <w:ilvl w:val="2"/>
          <w:numId w:val="5"/>
        </w:numPr>
        <w:spacing w:before="40"/>
        <w:ind w:left="567" w:hanging="567"/>
      </w:pPr>
      <w:bookmarkStart w:id="4" w:name="_Toc96601094"/>
      <w:bookmarkStart w:id="5" w:name="_Toc96607619"/>
      <w:bookmarkStart w:id="6" w:name="_Toc96608904"/>
      <w:r>
        <w:t>{name}</w:t>
      </w:r>
      <w:bookmarkEnd w:id="4"/>
      <w:bookmarkEnd w:id="5"/>
      <w:bookmarkEnd w:id="6"/>
    </w:p>
    <w:p w14:paraId="2D527E22" w14:textId="304F703D" w:rsidR="009244CD" w:rsidRDefault="009244CD" w:rsidP="009244CD">
      <w:pPr>
        <w:pStyle w:val="H4"/>
      </w:pPr>
      <w:r>
        <w:t>Common information</w:t>
      </w:r>
    </w:p>
    <w:p w14:paraId="40E89373" w14:textId="20A2267B" w:rsidR="007315A6" w:rsidRDefault="007315A6" w:rsidP="007315A6">
      <w:r>
        <w:t>{@issue = this}</w:t>
      </w:r>
    </w:p>
    <w:p w14:paraId="487161E2" w14:textId="5EAC05E4" w:rsidR="00E64D06" w:rsidRDefault="007315A6" w:rsidP="007315A6">
      <w:r w:rsidRPr="007315A6">
        <w:t>{#presetFields}</w:t>
      </w:r>
    </w:p>
    <w:p w14:paraId="37DB0C38" w14:textId="0B03683D" w:rsidR="007315A6" w:rsidRDefault="007315A6" w:rsidP="007315A6">
      <w:r w:rsidRPr="007315A6">
        <w:t>{@field = this}</w:t>
      </w:r>
    </w:p>
    <w:p w14:paraId="3372685A" w14:textId="289769B2" w:rsidR="007315A6" w:rsidRPr="007315A6" w:rsidRDefault="007315A6" w:rsidP="007315A6">
      <w:r>
        <w:t>{#</w:t>
      </w:r>
      <w:r w:rsidRPr="007315A6">
        <w:t>field</w:t>
      </w:r>
      <w:r>
        <w:t xml:space="preserve">.name=== </w:t>
      </w:r>
      <w:r w:rsidR="001E6B7F">
        <w:t>‘</w:t>
      </w:r>
      <w:r w:rsidRPr="007315A6">
        <w:t>criticalityScore</w:t>
      </w:r>
      <w:r w:rsidR="001E6B7F">
        <w:t>’</w:t>
      </w:r>
      <w:r>
        <w:t>}</w:t>
      </w:r>
    </w:p>
    <w:p w14:paraId="192FE7DA" w14:textId="6C92715E" w:rsidR="00E91A3F" w:rsidRDefault="00C221CE" w:rsidP="00E91A3F">
      <w:pPr>
        <w:rPr>
          <w:rStyle w:val="styleRatingLow"/>
        </w:rPr>
      </w:pPr>
      <w:r>
        <w:t>{</w:t>
      </w:r>
      <w:r w:rsidRPr="00C221CE">
        <w:t>displayName</w:t>
      </w:r>
      <w:r>
        <w:t>}</w:t>
      </w:r>
      <w:r w:rsidR="00E91A3F" w:rsidRPr="009A7E2C">
        <w:t xml:space="preserve">: </w:t>
      </w:r>
      <w:r w:rsidR="00E91A3F" w:rsidRPr="006167BD">
        <w:rPr>
          <w:rStyle w:val="styleRatingHigh"/>
        </w:rPr>
        <w:t>{#</w:t>
      </w:r>
      <w:proofErr w:type="gramStart"/>
      <w:r w:rsidR="003131A2">
        <w:rPr>
          <w:rStyle w:val="styleRatingHigh"/>
        </w:rPr>
        <w:t>issue.</w:t>
      </w:r>
      <w:r w:rsidR="00E91A3F" w:rsidRPr="006167BD">
        <w:rPr>
          <w:rStyle w:val="styleRatingHigh"/>
        </w:rPr>
        <w:t>criticalityScore</w:t>
      </w:r>
      <w:proofErr w:type="gramEnd"/>
      <w:r w:rsidR="00E91A3F" w:rsidRPr="006167BD">
        <w:rPr>
          <w:rStyle w:val="styleRatingHigh"/>
        </w:rPr>
        <w:t>===3}</w:t>
      </w:r>
      <w:r w:rsidR="00705BE1">
        <w:rPr>
          <w:rStyle w:val="styleRatingHigh"/>
        </w:rPr>
        <w:t>{</w:t>
      </w:r>
      <w:r w:rsidR="00233271">
        <w:rPr>
          <w:rStyle w:val="styleRatingHigh"/>
        </w:rPr>
        <w:t>issue.</w:t>
      </w:r>
      <w:r w:rsidR="00233271" w:rsidRPr="006167BD">
        <w:rPr>
          <w:rStyle w:val="styleRatingHigh"/>
        </w:rPr>
        <w:t>criticalityScore</w:t>
      </w:r>
      <w:r w:rsidR="00233271">
        <w:rPr>
          <w:rStyle w:val="styleRatingHigh"/>
        </w:rPr>
        <w:t xml:space="preserve"> </w:t>
      </w:r>
      <w:r w:rsidR="00705BE1">
        <w:rPr>
          <w:rStyle w:val="styleRatingHigh"/>
        </w:rPr>
        <w:t>|</w:t>
      </w:r>
      <w:r w:rsidR="00705BE1" w:rsidRPr="00705BE1">
        <w:rPr>
          <w:rStyle w:val="styleRatingHigh"/>
        </w:rPr>
        <w:t xml:space="preserve"> displayValue:field</w:t>
      </w:r>
      <w:r w:rsidR="00705BE1">
        <w:rPr>
          <w:rStyle w:val="styleRatingHigh"/>
        </w:rPr>
        <w:t>}</w:t>
      </w:r>
      <w:r w:rsidR="00E91A3F" w:rsidRPr="006167BD">
        <w:rPr>
          <w:rStyle w:val="styleRatingHigh"/>
        </w:rPr>
        <w:t>{/}</w:t>
      </w:r>
      <w:r w:rsidR="00DB6A4E" w:rsidRPr="00DB6A4E">
        <w:rPr>
          <w:rStyle w:val="styleRatingMedium"/>
        </w:rPr>
        <w:t>{#issue.criticalityScore===</w:t>
      </w:r>
      <w:r w:rsidR="00DB6A4E">
        <w:rPr>
          <w:rStyle w:val="styleRatingMedium"/>
        </w:rPr>
        <w:t>2</w:t>
      </w:r>
      <w:r w:rsidR="00DB6A4E" w:rsidRPr="00DB6A4E">
        <w:rPr>
          <w:rStyle w:val="styleRatingMedium"/>
        </w:rPr>
        <w:t>}{issue.criticalityScore | displayValue:field}{/}</w:t>
      </w:r>
      <w:r w:rsidR="00DB6A4E" w:rsidRPr="00DB6A4E">
        <w:rPr>
          <w:rStyle w:val="styleRatingLow"/>
        </w:rPr>
        <w:t>{#issue.criticalityScore===</w:t>
      </w:r>
      <w:r w:rsidR="00DB6A4E">
        <w:rPr>
          <w:rStyle w:val="styleRatingLow"/>
        </w:rPr>
        <w:t>1</w:t>
      </w:r>
      <w:r w:rsidR="00DB6A4E" w:rsidRPr="00DB6A4E">
        <w:rPr>
          <w:rStyle w:val="styleRatingLow"/>
        </w:rPr>
        <w:t>}{issue.criticalityScore | displayValue:field}{/}</w:t>
      </w:r>
    </w:p>
    <w:p w14:paraId="211D56AE" w14:textId="44190EBC" w:rsidR="007315A6" w:rsidRDefault="007315A6" w:rsidP="007315A6">
      <w:r w:rsidRPr="007315A6">
        <w:t>{/}</w:t>
      </w:r>
    </w:p>
    <w:p w14:paraId="10570F67" w14:textId="2FF3F2E3" w:rsidR="007315A6" w:rsidRPr="000A1B94" w:rsidRDefault="007315A6" w:rsidP="007315A6">
      <w:r>
        <w:t>{#</w:t>
      </w:r>
      <w:r w:rsidRPr="007315A6">
        <w:t>field</w:t>
      </w:r>
      <w:r>
        <w:t xml:space="preserve">.name=== </w:t>
      </w:r>
      <w:r w:rsidR="001E6B7F">
        <w:t>‘</w:t>
      </w:r>
      <w:r w:rsidRPr="007315A6">
        <w:t>probabilityScore</w:t>
      </w:r>
      <w:r w:rsidR="001E6B7F">
        <w:t>’</w:t>
      </w:r>
      <w:r>
        <w:t>}</w:t>
      </w:r>
    </w:p>
    <w:p w14:paraId="5DDE60BF" w14:textId="172CBF1D" w:rsidR="00E91A3F" w:rsidRDefault="00DB6A4E" w:rsidP="00E91A3F">
      <w:pPr>
        <w:rPr>
          <w:rStyle w:val="styleRatingLow"/>
        </w:rPr>
      </w:pPr>
      <w:r>
        <w:t>{</w:t>
      </w:r>
      <w:r w:rsidRPr="00C221CE">
        <w:t>displayName</w:t>
      </w:r>
      <w:r>
        <w:t>}</w:t>
      </w:r>
      <w:r w:rsidRPr="009A7E2C">
        <w:t>:</w:t>
      </w:r>
      <w:r w:rsidR="00E91A3F" w:rsidRPr="009A7E2C">
        <w:t xml:space="preserve"> </w:t>
      </w:r>
      <w:r w:rsidR="00403A4E" w:rsidRPr="00933EE8">
        <w:rPr>
          <w:rStyle w:val="styleRatingHigh"/>
        </w:rPr>
        <w:t>{#</w:t>
      </w:r>
      <w:proofErr w:type="gramStart"/>
      <w:r w:rsidR="00403A4E" w:rsidRPr="00933EE8">
        <w:rPr>
          <w:rStyle w:val="styleRatingHigh"/>
        </w:rPr>
        <w:t>issue.probabilityScore</w:t>
      </w:r>
      <w:proofErr w:type="gramEnd"/>
      <w:r w:rsidR="00403A4E" w:rsidRPr="00933EE8">
        <w:rPr>
          <w:rStyle w:val="styleRatingHigh"/>
        </w:rPr>
        <w:t>===3}{issue.probabilityScore | displayValue:field}{/}</w:t>
      </w:r>
      <w:r w:rsidR="00403A4E" w:rsidRPr="00933EE8">
        <w:rPr>
          <w:rStyle w:val="styleRatingMedium"/>
        </w:rPr>
        <w:t>{#issue.probabilityScore===2}{issue.probabilityScore | displayValue:field}{/}</w:t>
      </w:r>
      <w:r w:rsidR="00403A4E" w:rsidRPr="00933EE8">
        <w:rPr>
          <w:rStyle w:val="styleRatingLow"/>
        </w:rPr>
        <w:t>{#issue.probabilityScore===1}{issue.probabilityScore | displayValue:field}{/}</w:t>
      </w:r>
    </w:p>
    <w:p w14:paraId="07737482" w14:textId="6710C774" w:rsidR="003131A2" w:rsidRDefault="003131A2" w:rsidP="00E91A3F">
      <w:r w:rsidRPr="007315A6">
        <w:t>{/}</w:t>
      </w:r>
    </w:p>
    <w:p w14:paraId="09C0A601" w14:textId="648F3B71" w:rsidR="003131A2" w:rsidRDefault="003131A2" w:rsidP="00E91A3F">
      <w:r>
        <w:t>{#</w:t>
      </w:r>
      <w:r w:rsidRPr="007315A6">
        <w:t>field</w:t>
      </w:r>
      <w:r>
        <w:t xml:space="preserve">.name=== </w:t>
      </w:r>
      <w:r w:rsidR="00B7313B">
        <w:t>‘</w:t>
      </w:r>
      <w:r w:rsidR="007D3907" w:rsidRPr="007D3907">
        <w:t>totalScore</w:t>
      </w:r>
      <w:r w:rsidR="00B7313B">
        <w:t>’</w:t>
      </w:r>
      <w:r>
        <w:t>}</w:t>
      </w:r>
    </w:p>
    <w:p w14:paraId="37327553" w14:textId="7DB54490" w:rsidR="00E91A3F" w:rsidRPr="0064537C" w:rsidRDefault="00DB6A4E" w:rsidP="00E91A3F">
      <w:r>
        <w:t>{</w:t>
      </w:r>
      <w:r w:rsidRPr="00C221CE">
        <w:t>displayName</w:t>
      </w:r>
      <w:r>
        <w:t>}</w:t>
      </w:r>
      <w:r w:rsidRPr="009A7E2C">
        <w:t>:</w:t>
      </w:r>
      <w:r w:rsidR="00E91A3F" w:rsidRPr="009A7E2C">
        <w:t xml:space="preserve"> </w:t>
      </w:r>
      <w:r w:rsidR="004B2F8A" w:rsidRPr="00933EE8">
        <w:rPr>
          <w:rStyle w:val="styleRatingHigh"/>
        </w:rPr>
        <w:t>{#</w:t>
      </w:r>
      <w:proofErr w:type="gramStart"/>
      <w:r w:rsidR="004B2F8A" w:rsidRPr="00933EE8">
        <w:rPr>
          <w:rStyle w:val="styleRatingHigh"/>
        </w:rPr>
        <w:t>issue.</w:t>
      </w:r>
      <w:r w:rsidR="004B2F8A">
        <w:rPr>
          <w:rStyle w:val="styleRatingHigh"/>
        </w:rPr>
        <w:t>total</w:t>
      </w:r>
      <w:r w:rsidR="004B2F8A" w:rsidRPr="00933EE8">
        <w:rPr>
          <w:rStyle w:val="styleRatingHigh"/>
        </w:rPr>
        <w:t>Score</w:t>
      </w:r>
      <w:proofErr w:type="gramEnd"/>
      <w:r w:rsidR="004B2F8A" w:rsidRPr="00933EE8">
        <w:rPr>
          <w:rStyle w:val="styleRatingHigh"/>
        </w:rPr>
        <w:t>===3}{issue.</w:t>
      </w:r>
      <w:r w:rsidR="004B2F8A">
        <w:rPr>
          <w:rStyle w:val="styleRatingHigh"/>
        </w:rPr>
        <w:t>total</w:t>
      </w:r>
      <w:r w:rsidR="004B2F8A" w:rsidRPr="00933EE8">
        <w:rPr>
          <w:rStyle w:val="styleRatingHigh"/>
        </w:rPr>
        <w:t>Score | displayValue:field}{/}</w:t>
      </w:r>
      <w:r w:rsidR="004B2F8A" w:rsidRPr="00933EE8">
        <w:rPr>
          <w:rStyle w:val="styleRatingMedium"/>
        </w:rPr>
        <w:t>{#issue.</w:t>
      </w:r>
      <w:r w:rsidR="004B2F8A">
        <w:rPr>
          <w:rStyle w:val="styleRatingMedium"/>
        </w:rPr>
        <w:t>total</w:t>
      </w:r>
      <w:r w:rsidR="004B2F8A" w:rsidRPr="00933EE8">
        <w:rPr>
          <w:rStyle w:val="styleRatingMedium"/>
        </w:rPr>
        <w:t>Score===2}{issue.</w:t>
      </w:r>
      <w:r w:rsidR="004B2F8A">
        <w:rPr>
          <w:rStyle w:val="styleRatingMedium"/>
        </w:rPr>
        <w:t>total</w:t>
      </w:r>
      <w:r w:rsidR="004B2F8A" w:rsidRPr="00933EE8">
        <w:rPr>
          <w:rStyle w:val="styleRatingMedium"/>
        </w:rPr>
        <w:t>Score | displayValue:field}{/}</w:t>
      </w:r>
      <w:r w:rsidR="004B2F8A" w:rsidRPr="00933EE8">
        <w:rPr>
          <w:rStyle w:val="styleRatingLow"/>
        </w:rPr>
        <w:t>{#issue.</w:t>
      </w:r>
      <w:r w:rsidR="004B2F8A">
        <w:rPr>
          <w:rStyle w:val="styleRatingLow"/>
        </w:rPr>
        <w:t>total</w:t>
      </w:r>
      <w:r w:rsidR="004B2F8A" w:rsidRPr="00933EE8">
        <w:rPr>
          <w:rStyle w:val="styleRatingLow"/>
        </w:rPr>
        <w:t>Score===1}{issue.</w:t>
      </w:r>
      <w:r w:rsidR="004B2F8A">
        <w:rPr>
          <w:rStyle w:val="styleRatingLow"/>
        </w:rPr>
        <w:t>total</w:t>
      </w:r>
      <w:r w:rsidR="004B2F8A" w:rsidRPr="00933EE8">
        <w:rPr>
          <w:rStyle w:val="styleRatingLow"/>
        </w:rPr>
        <w:t>Score | displayValue:field}{/}</w:t>
      </w:r>
    </w:p>
    <w:p w14:paraId="12D5CF09" w14:textId="668F3582" w:rsidR="003131A2" w:rsidRDefault="003131A2" w:rsidP="00E91A3F">
      <w:r w:rsidRPr="007315A6">
        <w:t>{/}</w:t>
      </w:r>
    </w:p>
    <w:p w14:paraId="3ABF3479" w14:textId="58F1F21E" w:rsidR="0072775A" w:rsidRDefault="0072775A" w:rsidP="0072775A">
      <w:r>
        <w:t>{#</w:t>
      </w:r>
      <w:proofErr w:type="gramStart"/>
      <w:r w:rsidRPr="007315A6">
        <w:t>field</w:t>
      </w:r>
      <w:r>
        <w:t>.name!=</w:t>
      </w:r>
      <w:proofErr w:type="gramEnd"/>
      <w:r>
        <w:t>= ‘</w:t>
      </w:r>
      <w:r w:rsidRPr="007315A6">
        <w:t>criticalityScore</w:t>
      </w:r>
      <w:r>
        <w:t xml:space="preserve">’ &amp;&amp; </w:t>
      </w:r>
      <w:r w:rsidRPr="007315A6">
        <w:t>field</w:t>
      </w:r>
      <w:r>
        <w:t>.name!== ‘</w:t>
      </w:r>
      <w:r w:rsidRPr="007315A6">
        <w:t>probabilityScore</w:t>
      </w:r>
      <w:r>
        <w:t xml:space="preserve">’ &amp;&amp; </w:t>
      </w:r>
      <w:r w:rsidRPr="007315A6">
        <w:t>field</w:t>
      </w:r>
      <w:r>
        <w:t>.name!== ‘</w:t>
      </w:r>
      <w:r w:rsidRPr="007D3907">
        <w:t>totalScore</w:t>
      </w:r>
      <w:r>
        <w:t>’</w:t>
      </w:r>
      <w:r w:rsidR="006C787C">
        <w:t xml:space="preserve"> &amp;&amp; </w:t>
      </w:r>
      <w:r w:rsidR="006C787C" w:rsidRPr="007315A6">
        <w:t>field</w:t>
      </w:r>
      <w:r w:rsidR="006C787C">
        <w:t>.name!== ‘name’</w:t>
      </w:r>
      <w:r>
        <w:t>}</w:t>
      </w:r>
    </w:p>
    <w:p w14:paraId="1D3D4815" w14:textId="5D8D3BB5" w:rsidR="00DD5152" w:rsidRDefault="00722546" w:rsidP="00AA4191">
      <w:r w:rsidRPr="00722546">
        <w:t>{#field.type === ‘TEXT’ || field.type === ‘BOOLEAN’ || field.type === ‘FLOAT’ || field.type === ‘INTEGER’ || field.type === ‘DATE’ || field.type === ‘DATETIME’ || field.type === ‘IP’ || field.type === ‘HOSTNAME’}</w:t>
      </w:r>
    </w:p>
    <w:p w14:paraId="73AC8141" w14:textId="24654EDB" w:rsidR="00533CAF" w:rsidRDefault="00DD5152" w:rsidP="00AA4191">
      <w:r>
        <w:t>{</w:t>
      </w:r>
      <w:r w:rsidR="00543A4A">
        <w:t>#</w:t>
      </w:r>
      <w:proofErr w:type="gramStart"/>
      <w:r w:rsidR="00AA4191" w:rsidRPr="00925397">
        <w:t>field.isList</w:t>
      </w:r>
      <w:proofErr w:type="gramEnd"/>
      <w:r w:rsidR="00AA4191" w:rsidRPr="00925397">
        <w:t>}</w:t>
      </w:r>
    </w:p>
    <w:p w14:paraId="43C8E2F1" w14:textId="205E264B" w:rsidR="00AA1A6D" w:rsidRPr="00A478B6" w:rsidRDefault="00AA1A6D" w:rsidP="002D0230">
      <w:r w:rsidRPr="002D0230">
        <w:t>{#issue[field.name</w:t>
      </w:r>
      <w:proofErr w:type="gramStart"/>
      <w:r w:rsidRPr="002D0230">
        <w:t>]</w:t>
      </w:r>
      <w:r w:rsidR="00A478B6">
        <w:t>.</w:t>
      </w:r>
      <w:r w:rsidR="00825791" w:rsidRPr="00825791">
        <w:t>length</w:t>
      </w:r>
      <w:proofErr w:type="gramEnd"/>
      <w:r w:rsidR="00D60BB7">
        <w:t xml:space="preserve"> </w:t>
      </w:r>
      <w:r w:rsidR="00A478B6">
        <w:t>&gt; 0</w:t>
      </w:r>
      <w:r w:rsidRPr="002D0230">
        <w:t>}</w:t>
      </w:r>
    </w:p>
    <w:p w14:paraId="5A4EB103" w14:textId="76FCB513" w:rsidR="00543A4A" w:rsidRPr="00D32456" w:rsidRDefault="00543A4A" w:rsidP="00543A4A">
      <w:pPr>
        <w:rPr>
          <w:rStyle w:val="Strong"/>
        </w:rPr>
      </w:pPr>
      <w:r w:rsidRPr="00D32456">
        <w:rPr>
          <w:rStyle w:val="Strong"/>
        </w:rPr>
        <w:t>{</w:t>
      </w:r>
      <w:proofErr w:type="gramStart"/>
      <w:r w:rsidRPr="00D32456">
        <w:rPr>
          <w:rStyle w:val="Strong"/>
        </w:rPr>
        <w:t>field.displayName</w:t>
      </w:r>
      <w:proofErr w:type="gramEnd"/>
      <w:r w:rsidRPr="00D32456">
        <w:rPr>
          <w:rStyle w:val="Strong"/>
        </w:rPr>
        <w:t>}:</w:t>
      </w:r>
    </w:p>
    <w:p w14:paraId="17E9A938" w14:textId="77777777" w:rsidR="00543A4A" w:rsidRDefault="00543A4A" w:rsidP="00543A4A">
      <w:pPr>
        <w:rPr>
          <w:b/>
          <w:bCs/>
        </w:rPr>
      </w:pPr>
      <w:r w:rsidRPr="00925397">
        <w:t>{#issue[field.name]}</w:t>
      </w:r>
    </w:p>
    <w:p w14:paraId="7A0D76BF" w14:textId="77777777" w:rsidR="00543A4A" w:rsidRDefault="00543A4A" w:rsidP="00601AB8">
      <w:pPr>
        <w:pStyle w:val="ListParagraph"/>
        <w:numPr>
          <w:ilvl w:val="0"/>
          <w:numId w:val="6"/>
        </w:numPr>
      </w:pPr>
      <w:r w:rsidRPr="00925397">
        <w:t xml:space="preserve">{this | </w:t>
      </w:r>
      <w:proofErr w:type="gramStart"/>
      <w:r w:rsidRPr="00925397">
        <w:t>displayValue:field</w:t>
      </w:r>
      <w:proofErr w:type="gramEnd"/>
      <w:r w:rsidRPr="00925397">
        <w:t>}</w:t>
      </w:r>
    </w:p>
    <w:p w14:paraId="594A785C" w14:textId="0B20EF50" w:rsidR="00F61085" w:rsidRDefault="00F61085" w:rsidP="00AA4191">
      <w:r>
        <w:t>{/}</w:t>
      </w:r>
    </w:p>
    <w:p w14:paraId="09897814" w14:textId="64B5D31F" w:rsidR="00EE38C5" w:rsidRDefault="00EE38C5" w:rsidP="00AA4191">
      <w:r>
        <w:t>{</w:t>
      </w:r>
      <w:r w:rsidR="007D77A0">
        <w:t>/</w:t>
      </w:r>
      <w:r>
        <w:t>}</w:t>
      </w:r>
    </w:p>
    <w:p w14:paraId="44ADC93E" w14:textId="2BF7713F" w:rsidR="000148DF" w:rsidRDefault="000148DF" w:rsidP="00AA4191">
      <w:pPr>
        <w:rPr>
          <w:color w:val="ED7D31" w:themeColor="accent2"/>
        </w:rPr>
      </w:pPr>
      <w:r>
        <w:t>{/}</w:t>
      </w:r>
    </w:p>
    <w:p w14:paraId="45183DC3" w14:textId="4BC48D4C" w:rsidR="008D0827" w:rsidRDefault="00AA4191" w:rsidP="00AA4191">
      <w:r w:rsidRPr="00925397">
        <w:t>{</w:t>
      </w:r>
      <w:r w:rsidR="00543A4A">
        <w:t>^</w:t>
      </w:r>
      <w:proofErr w:type="gramStart"/>
      <w:r w:rsidRPr="00925397">
        <w:t>field.isList</w:t>
      </w:r>
      <w:proofErr w:type="gramEnd"/>
      <w:r w:rsidRPr="00925397">
        <w:t>}</w:t>
      </w:r>
    </w:p>
    <w:p w14:paraId="4E6D80F0" w14:textId="160FEAC0" w:rsidR="00B94DF8" w:rsidRDefault="00B94DF8" w:rsidP="00AA4191">
      <w:r>
        <w:t>{#</w:t>
      </w:r>
      <w:r w:rsidRPr="00925397">
        <w:t>issue[field.name]</w:t>
      </w:r>
      <w:r w:rsidR="00847B79">
        <w:t>}</w:t>
      </w:r>
    </w:p>
    <w:p w14:paraId="7CDCE980" w14:textId="7DD820D7" w:rsidR="00543A4A" w:rsidRDefault="00543A4A" w:rsidP="00543A4A">
      <w:r w:rsidRPr="00D32456">
        <w:rPr>
          <w:rStyle w:val="Strong"/>
        </w:rPr>
        <w:t>{field.displayName}:</w:t>
      </w:r>
      <w:r>
        <w:rPr>
          <w:b/>
          <w:bCs/>
        </w:rPr>
        <w:t xml:space="preserve"> </w:t>
      </w:r>
      <w:r w:rsidRPr="00925397">
        <w:t>{issue[field.name] | displayValue:field}</w:t>
      </w:r>
    </w:p>
    <w:p w14:paraId="6D8FBDD3" w14:textId="37CF2051" w:rsidR="00781EA9" w:rsidRDefault="00781EA9" w:rsidP="00AA4191">
      <w:pPr>
        <w:rPr>
          <w:color w:val="ED7D31" w:themeColor="accent2"/>
        </w:rPr>
      </w:pPr>
      <w:r>
        <w:t>{/}</w:t>
      </w:r>
    </w:p>
    <w:p w14:paraId="52749325" w14:textId="4685D01A" w:rsidR="00BD2974" w:rsidRDefault="00BD2974" w:rsidP="00AA4191">
      <w:r>
        <w:t>{/}</w:t>
      </w:r>
    </w:p>
    <w:p w14:paraId="168D5C79" w14:textId="43307EF2" w:rsidR="00D60BB7" w:rsidRPr="00925397" w:rsidRDefault="00D60BB7" w:rsidP="00AA4191">
      <w:r>
        <w:t>{/}</w:t>
      </w:r>
    </w:p>
    <w:p w14:paraId="76C636CB" w14:textId="3FF22E0D" w:rsidR="00B21CFE" w:rsidRDefault="00B21CFE" w:rsidP="00B21CFE">
      <w:r w:rsidRPr="00925397">
        <w:t>{#</w:t>
      </w:r>
      <w:proofErr w:type="gramStart"/>
      <w:r w:rsidRPr="00925397">
        <w:t>field.type</w:t>
      </w:r>
      <w:proofErr w:type="gramEnd"/>
      <w:r w:rsidRPr="00925397">
        <w:t xml:space="preserve"> === ‘TEXT_MD’}</w:t>
      </w:r>
    </w:p>
    <w:p w14:paraId="2D3102D5" w14:textId="0B4CAC52" w:rsidR="00B21CFE" w:rsidRDefault="00B21CFE" w:rsidP="00E64D06">
      <w:pPr>
        <w:pStyle w:val="H4"/>
      </w:pPr>
      <w:r w:rsidRPr="00E4301E">
        <w:t>{</w:t>
      </w:r>
      <w:proofErr w:type="gramStart"/>
      <w:r w:rsidRPr="00E4301E">
        <w:t>field.</w:t>
      </w:r>
      <w:r w:rsidRPr="00E64D06">
        <w:t>displayName</w:t>
      </w:r>
      <w:proofErr w:type="gramEnd"/>
      <w:r w:rsidRPr="00E4301E">
        <w:t>}</w:t>
      </w:r>
    </w:p>
    <w:p w14:paraId="177B6CFB" w14:textId="00DA1F2B" w:rsidR="00485F70" w:rsidRDefault="00485F70" w:rsidP="00314B47">
      <w:pPr>
        <w:pStyle w:val="BodyExpRep"/>
      </w:pPr>
      <w:r w:rsidRPr="00925397">
        <w:t>{@issue[field.name]}</w:t>
      </w:r>
    </w:p>
    <w:p w14:paraId="4A5BE8A5" w14:textId="5A0D6356" w:rsidR="009D3EAA" w:rsidRDefault="00E247D7" w:rsidP="009D3EAA">
      <w:r w:rsidRPr="00E247D7">
        <w:t>{/}</w:t>
      </w:r>
    </w:p>
    <w:p w14:paraId="1D76F3BA" w14:textId="74930365" w:rsidR="008E349D" w:rsidRDefault="008E349D" w:rsidP="008E349D">
      <w:r w:rsidRPr="00925397">
        <w:t>{#</w:t>
      </w:r>
      <w:proofErr w:type="gramStart"/>
      <w:r w:rsidRPr="00925397">
        <w:t>field.type</w:t>
      </w:r>
      <w:proofErr w:type="gramEnd"/>
      <w:r w:rsidRPr="00925397">
        <w:t xml:space="preserve"> === ‘</w:t>
      </w:r>
      <w:r>
        <w:t>REQUEST</w:t>
      </w:r>
      <w:r w:rsidRPr="00925397">
        <w:t>’</w:t>
      </w:r>
      <w:r w:rsidR="00612DFF">
        <w:t xml:space="preserve"> &amp;&amp; </w:t>
      </w:r>
      <w:r w:rsidR="00612DFF" w:rsidRPr="00925397">
        <w:t>field</w:t>
      </w:r>
      <w:r w:rsidR="00612DFF">
        <w:t>.isList</w:t>
      </w:r>
      <w:r w:rsidRPr="00925397">
        <w:t>}</w:t>
      </w:r>
    </w:p>
    <w:p w14:paraId="212A5292" w14:textId="1454E71D" w:rsidR="0036154D" w:rsidRPr="0036154D" w:rsidRDefault="0036154D" w:rsidP="0036154D">
      <w:r w:rsidRPr="002D0230">
        <w:t>{#issue[field.name</w:t>
      </w:r>
      <w:proofErr w:type="gramStart"/>
      <w:r w:rsidRPr="002D0230">
        <w:t>]</w:t>
      </w:r>
      <w:r>
        <w:t>.</w:t>
      </w:r>
      <w:r w:rsidRPr="00825791">
        <w:t>length</w:t>
      </w:r>
      <w:proofErr w:type="gramEnd"/>
      <w:r>
        <w:t xml:space="preserve"> &gt; 0</w:t>
      </w:r>
      <w:r w:rsidRPr="002D0230">
        <w:t>}</w:t>
      </w:r>
    </w:p>
    <w:p w14:paraId="7126AB4B" w14:textId="345AF9B5" w:rsidR="008E349D" w:rsidRPr="00441C77" w:rsidRDefault="00685D91" w:rsidP="00685D91">
      <w:pPr>
        <w:pStyle w:val="BodyExpRep"/>
      </w:pPr>
      <w:r>
        <w:t>{</w:t>
      </w:r>
      <w:proofErr w:type="gramStart"/>
      <w:r w:rsidRPr="00925397">
        <w:t>field</w:t>
      </w:r>
      <w:r>
        <w:t>.displayName</w:t>
      </w:r>
      <w:proofErr w:type="gramEnd"/>
      <w:r>
        <w:t>}</w:t>
      </w:r>
      <w:r w:rsidR="008E349D" w:rsidRPr="00441C77">
        <w:t>:</w:t>
      </w:r>
    </w:p>
    <w:p w14:paraId="73865CBF" w14:textId="50685E45" w:rsidR="008E349D" w:rsidRPr="00080C9F" w:rsidRDefault="008E349D" w:rsidP="008E349D">
      <w:pPr>
        <w:pStyle w:val="BodyExpRep"/>
        <w:tabs>
          <w:tab w:val="left" w:pos="1047"/>
        </w:tabs>
      </w:pPr>
      <w:r>
        <w:t>{</w:t>
      </w:r>
      <w:r w:rsidRPr="00837C32">
        <w:t>#</w:t>
      </w:r>
      <w:r w:rsidR="00685D91" w:rsidRPr="00925397">
        <w:t>issue[field.name]</w:t>
      </w:r>
      <w:r>
        <w:t>}</w:t>
      </w:r>
    </w:p>
    <w:p w14:paraId="04A0F903" w14:textId="607A17D2" w:rsidR="008E349D" w:rsidRDefault="00C30466" w:rsidP="008E349D">
      <w:pPr>
        <w:pStyle w:val="BodyExpRep"/>
        <w:tabs>
          <w:tab w:val="left" w:pos="1047"/>
        </w:tabs>
      </w:pPr>
      <w:r>
        <w:t>{</w:t>
      </w:r>
      <w:proofErr w:type="gramStart"/>
      <w:r w:rsidR="00073DE1" w:rsidRPr="00925397">
        <w:t>field</w:t>
      </w:r>
      <w:r w:rsidR="00073DE1">
        <w:t>.</w:t>
      </w:r>
      <w:r>
        <w:t>metadata</w:t>
      </w:r>
      <w:proofErr w:type="gramEnd"/>
      <w:r>
        <w:t>.requestLabel}</w:t>
      </w:r>
      <w:r w:rsidR="008E349D" w:rsidRPr="00441C77">
        <w:t>:</w:t>
      </w:r>
    </w:p>
    <w:p w14:paraId="2E7D91AD" w14:textId="77777777" w:rsidR="008E349D" w:rsidRDefault="008E349D" w:rsidP="008E349D">
      <w:pPr>
        <w:pStyle w:val="Code"/>
      </w:pPr>
      <w:r w:rsidRPr="00837C32">
        <w:t>{request}</w:t>
      </w:r>
    </w:p>
    <w:p w14:paraId="224A6C6C" w14:textId="139C1BFD" w:rsidR="008E349D" w:rsidRDefault="00C30466" w:rsidP="008E349D">
      <w:pPr>
        <w:pStyle w:val="BodyExpRep"/>
        <w:tabs>
          <w:tab w:val="left" w:pos="1047"/>
        </w:tabs>
      </w:pPr>
      <w:r>
        <w:t>{</w:t>
      </w:r>
      <w:proofErr w:type="gramStart"/>
      <w:r w:rsidR="00073DE1" w:rsidRPr="00925397">
        <w:t>field</w:t>
      </w:r>
      <w:r w:rsidR="00073DE1">
        <w:t>.</w:t>
      </w:r>
      <w:r>
        <w:t>metadata</w:t>
      </w:r>
      <w:proofErr w:type="gramEnd"/>
      <w:r>
        <w:t>.responseLabel}</w:t>
      </w:r>
      <w:r w:rsidRPr="00441C77">
        <w:t>:</w:t>
      </w:r>
    </w:p>
    <w:p w14:paraId="1C2E2528" w14:textId="77777777" w:rsidR="008E349D" w:rsidRPr="00837C32" w:rsidRDefault="008E349D" w:rsidP="008E349D">
      <w:pPr>
        <w:pStyle w:val="Code"/>
      </w:pPr>
      <w:r w:rsidRPr="00837C32">
        <w:t>{</w:t>
      </w:r>
      <w:r>
        <w:t>response</w:t>
      </w:r>
      <w:r w:rsidRPr="00837C32">
        <w:t>}</w:t>
      </w:r>
    </w:p>
    <w:p w14:paraId="767FFCA8" w14:textId="2C493DE0" w:rsidR="0036154D" w:rsidRDefault="0036154D" w:rsidP="008E349D">
      <w:pPr>
        <w:pStyle w:val="BodyExpRep"/>
        <w:tabs>
          <w:tab w:val="left" w:pos="1047"/>
        </w:tabs>
      </w:pPr>
      <w:r>
        <w:t>{/}</w:t>
      </w:r>
    </w:p>
    <w:p w14:paraId="315432AB" w14:textId="1832F8D0" w:rsidR="008E349D" w:rsidRDefault="008E349D" w:rsidP="008E349D">
      <w:pPr>
        <w:pStyle w:val="BodyExpRep"/>
        <w:tabs>
          <w:tab w:val="left" w:pos="1047"/>
        </w:tabs>
      </w:pPr>
      <w:r w:rsidRPr="00837C32">
        <w:t>{/}</w:t>
      </w:r>
    </w:p>
    <w:p w14:paraId="4EA8CD7B" w14:textId="09087864" w:rsidR="008E349D" w:rsidRDefault="008E349D" w:rsidP="008E349D">
      <w:pPr>
        <w:pStyle w:val="BodyExpRep"/>
        <w:tabs>
          <w:tab w:val="left" w:pos="1047"/>
        </w:tabs>
      </w:pPr>
      <w:r>
        <w:t>{/}</w:t>
      </w:r>
    </w:p>
    <w:p w14:paraId="70A6392D" w14:textId="77777777" w:rsidR="00087F50" w:rsidRDefault="00087F50" w:rsidP="00087F50">
      <w:pPr>
        <w:pStyle w:val="BodyExpRep"/>
        <w:tabs>
          <w:tab w:val="left" w:pos="1047"/>
        </w:tabs>
      </w:pPr>
      <w:r>
        <w:t>{/}</w:t>
      </w:r>
    </w:p>
    <w:p w14:paraId="24FF4928" w14:textId="116A365A" w:rsidR="00087F50" w:rsidRDefault="00087F50" w:rsidP="008E349D">
      <w:pPr>
        <w:pStyle w:val="BodyExpRep"/>
        <w:tabs>
          <w:tab w:val="left" w:pos="1047"/>
        </w:tabs>
      </w:pPr>
      <w:r>
        <w:t>{/}</w:t>
      </w:r>
    </w:p>
    <w:p w14:paraId="4B8A1F92" w14:textId="36FA47F2" w:rsidR="009C3F99" w:rsidRDefault="009C3F99" w:rsidP="009C3F99">
      <w:r w:rsidRPr="00D34EAE">
        <w:t>{#attachedImages}</w:t>
      </w:r>
    </w:p>
    <w:p w14:paraId="3AA6D366" w14:textId="745A61D6" w:rsidR="008F0C2C" w:rsidRPr="00D34EAE" w:rsidRDefault="00D10CF8" w:rsidP="008F0C2C">
      <w:pPr>
        <w:pStyle w:val="H4"/>
      </w:pPr>
      <w:r>
        <w:t>Attached images</w:t>
      </w:r>
    </w:p>
    <w:p w14:paraId="0CE9F9C3" w14:textId="77777777" w:rsidR="009C3F99" w:rsidRDefault="009C3F99" w:rsidP="009C3F99">
      <w:pPr>
        <w:pStyle w:val="PictureStyle"/>
      </w:pPr>
      <w:r>
        <w:t>{%path}</w:t>
      </w:r>
    </w:p>
    <w:p w14:paraId="071F5987" w14:textId="77777777" w:rsidR="009C3F99" w:rsidRDefault="009C3F99" w:rsidP="009C3F99">
      <w:pPr>
        <w:pStyle w:val="PictureCaption"/>
      </w:pPr>
      <w:r>
        <w:t xml:space="preserve">Figure </w:t>
      </w:r>
      <w:r w:rsidR="00E23530">
        <w:fldChar w:fldCharType="begin"/>
      </w:r>
      <w:r w:rsidR="00E23530">
        <w:instrText xml:space="preserve"> SEQ Figure \* ARABIC </w:instrText>
      </w:r>
      <w:r w:rsidR="00E23530">
        <w:fldChar w:fldCharType="separate"/>
      </w:r>
      <w:r>
        <w:rPr>
          <w:noProof/>
        </w:rPr>
        <w:t>1</w:t>
      </w:r>
      <w:r w:rsidR="00E23530">
        <w:rPr>
          <w:noProof/>
        </w:rPr>
        <w:fldChar w:fldCharType="end"/>
      </w:r>
      <w:r>
        <w:t>. {caption}</w:t>
      </w:r>
    </w:p>
    <w:p w14:paraId="27592CA3" w14:textId="4A62DA73" w:rsidR="009C3F99" w:rsidRDefault="009C3F99" w:rsidP="009C3F99">
      <w:r w:rsidRPr="00D34EAE">
        <w:t>{/attachedImages}</w:t>
      </w:r>
    </w:p>
    <w:p w14:paraId="4C466D3C" w14:textId="12FC56BF" w:rsidR="00B21CFE" w:rsidRPr="00485F70" w:rsidRDefault="00295956" w:rsidP="00B21CFE">
      <w:pPr>
        <w:rPr>
          <w:color w:val="ED7D31" w:themeColor="accent2"/>
        </w:rPr>
      </w:pPr>
      <w:r>
        <w:t>{/}</w:t>
      </w:r>
    </w:p>
    <w:bookmarkEnd w:id="2"/>
    <w:bookmarkEnd w:id="3"/>
    <w:p w14:paraId="67B5BEA7" w14:textId="77777777" w:rsidR="00DC22F2" w:rsidRPr="00F328FC" w:rsidRDefault="00DC22F2" w:rsidP="001F33DB">
      <w:pPr>
        <w:pStyle w:val="BodyExpRep"/>
        <w:tabs>
          <w:tab w:val="left" w:pos="1047"/>
        </w:tabs>
        <w:rPr>
          <w:color w:val="ED7D31" w:themeColor="accent2"/>
        </w:rPr>
      </w:pPr>
    </w:p>
    <w:sectPr w:rsidR="00DC22F2" w:rsidRPr="00F328FC" w:rsidSect="008B38EC">
      <w:headerReference w:type="default" r:id="rId8"/>
      <w:headerReference w:type="first" r:id="rId9"/>
      <w:pgSz w:w="11906" w:h="16838" w:code="9"/>
      <w:pgMar w:top="2268" w:right="851" w:bottom="1134" w:left="1701" w:header="227" w:footer="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98E56" w14:textId="77777777" w:rsidR="00E23530" w:rsidRDefault="00E23530" w:rsidP="00FC3FBE">
      <w:pPr>
        <w:spacing w:after="0" w:line="240" w:lineRule="auto"/>
      </w:pPr>
      <w:r>
        <w:separator/>
      </w:r>
    </w:p>
  </w:endnote>
  <w:endnote w:type="continuationSeparator" w:id="0">
    <w:p w14:paraId="0F4CB9B9" w14:textId="77777777" w:rsidR="00E23530" w:rsidRDefault="00E23530" w:rsidP="00FC3F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Times New Roman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panose1 w:val="020B0604020202020204"/>
    <w:charset w:val="01"/>
    <w:family w:val="roman"/>
    <w:pitch w:val="variable"/>
  </w:font>
  <w:font w:name="Droid Sans Fallback">
    <w:altName w:val="Times New Roman"/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250FD" w14:textId="77777777" w:rsidR="00E23530" w:rsidRDefault="00E23530" w:rsidP="00FC3FBE">
      <w:pPr>
        <w:spacing w:after="0" w:line="240" w:lineRule="auto"/>
      </w:pPr>
      <w:r>
        <w:separator/>
      </w:r>
    </w:p>
  </w:footnote>
  <w:footnote w:type="continuationSeparator" w:id="0">
    <w:p w14:paraId="72608A1D" w14:textId="77777777" w:rsidR="00E23530" w:rsidRDefault="00E23530" w:rsidP="00FC3F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13CE1" w14:textId="2967D2CA" w:rsidR="00EB19B6" w:rsidRDefault="00EB19B6" w:rsidP="00345BBE">
    <w:pPr>
      <w:pStyle w:val="Header"/>
      <w:tabs>
        <w:tab w:val="clear" w:pos="4677"/>
        <w:tab w:val="clear" w:pos="9355"/>
        <w:tab w:val="left" w:pos="4032"/>
        <w:tab w:val="left" w:pos="4474"/>
      </w:tabs>
      <w:ind w:left="-708" w:hanging="993"/>
    </w:pP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776A068B" wp14:editId="68FD41CB">
              <wp:simplePos x="0" y="0"/>
              <wp:positionH relativeFrom="column">
                <wp:posOffset>1221105</wp:posOffset>
              </wp:positionH>
              <wp:positionV relativeFrom="paragraph">
                <wp:posOffset>137795</wp:posOffset>
              </wp:positionV>
              <wp:extent cx="4846320" cy="891540"/>
              <wp:effectExtent l="0" t="0" r="0" b="3810"/>
              <wp:wrapSquare wrapText="bothSides"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46320" cy="8915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D97FC" w14:textId="52E23D25" w:rsidR="00EB19B6" w:rsidRPr="00EB19B6" w:rsidRDefault="00EB19B6" w:rsidP="0048131A">
                          <w:pPr>
                            <w:pStyle w:val="Basicparagraph"/>
                            <w:tabs>
                              <w:tab w:val="left" w:pos="7360"/>
                            </w:tabs>
                            <w:ind w:right="58"/>
                            <w:jc w:val="right"/>
                            <w:rPr>
                              <w:rFonts w:ascii="Calibri" w:hAnsi="Calibri" w:cs="Calibri"/>
                              <w:b/>
                              <w:bCs/>
                              <w:color w:val="D12229"/>
                              <w:spacing w:val="3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D12229"/>
                              <w:spacing w:val="3"/>
                              <w:sz w:val="16"/>
                              <w:szCs w:val="16"/>
                            </w:rPr>
                            <w:t>CONFIDENTIAL</w:t>
                          </w:r>
                        </w:p>
                        <w:p w14:paraId="3D40CDA1" w14:textId="77777777" w:rsidR="00EB19B6" w:rsidRPr="00C81A22" w:rsidRDefault="00EB19B6" w:rsidP="00EB19B6">
                          <w:pPr>
                            <w:pStyle w:val="Paragraph"/>
                            <w:tabs>
                              <w:tab w:val="left" w:pos="7513"/>
                            </w:tabs>
                            <w:ind w:left="-108" w:firstLine="1548"/>
                            <w:jc w:val="right"/>
                            <w:rPr>
                              <w:rFonts w:ascii="Calibri" w:hAnsi="Calibri" w:cs="Calibri"/>
                              <w:spacing w:val="3"/>
                              <w:sz w:val="16"/>
                              <w:szCs w:val="16"/>
                            </w:rPr>
                          </w:pPr>
                          <w:r w:rsidRPr="00C81A22">
                            <w:rPr>
                              <w:rFonts w:ascii="Calibri" w:hAnsi="Calibri" w:cs="Calibri"/>
                              <w:spacing w:val="3"/>
                              <w:sz w:val="16"/>
                              <w:szCs w:val="16"/>
                            </w:rPr>
                            <w:t>EXPERT REPORT</w:t>
                          </w:r>
                        </w:p>
                        <w:p w14:paraId="25E2295A" w14:textId="77777777" w:rsidR="00C81A22" w:rsidRPr="00C81A22" w:rsidRDefault="00C81A22" w:rsidP="00C81A22">
                          <w:pPr>
                            <w:pStyle w:val="Paragraph"/>
                            <w:tabs>
                              <w:tab w:val="left" w:pos="7513"/>
                            </w:tabs>
                            <w:ind w:left="-108" w:firstLine="1548"/>
                            <w:jc w:val="right"/>
                            <w:rPr>
                              <w:rFonts w:ascii="Calibri" w:hAnsi="Calibri" w:cs="Calibri"/>
                              <w:spacing w:val="3"/>
                              <w:sz w:val="16"/>
                              <w:szCs w:val="16"/>
                            </w:rPr>
                          </w:pPr>
                          <w:r w:rsidRPr="00C81A22">
                            <w:rPr>
                              <w:rFonts w:ascii="Calibri" w:hAnsi="Calibri" w:cs="Calibri"/>
                              <w:spacing w:val="3"/>
                              <w:sz w:val="16"/>
                              <w:szCs w:val="16"/>
                            </w:rPr>
                            <w:t xml:space="preserve">on the results of the security assessment </w:t>
                          </w:r>
                        </w:p>
                        <w:p w14:paraId="0880ECA2" w14:textId="7059358A" w:rsidR="00EB19B6" w:rsidRPr="00C81A22" w:rsidRDefault="00C81A22" w:rsidP="00C81A22">
                          <w:pPr>
                            <w:pStyle w:val="Paragraph"/>
                            <w:tabs>
                              <w:tab w:val="left" w:pos="7513"/>
                            </w:tabs>
                            <w:ind w:left="-108" w:firstLine="1548"/>
                            <w:jc w:val="right"/>
                            <w:rPr>
                              <w:rFonts w:ascii="Calibri" w:hAnsi="Calibri" w:cs="Calibri"/>
                              <w:spacing w:val="3"/>
                              <w:sz w:val="16"/>
                              <w:szCs w:val="16"/>
                            </w:rPr>
                          </w:pPr>
                          <w:r w:rsidRPr="00C81A22">
                            <w:rPr>
                              <w:rFonts w:ascii="Calibri" w:hAnsi="Calibri" w:cs="Calibri"/>
                              <w:spacing w:val="3"/>
                              <w:sz w:val="16"/>
                              <w:szCs w:val="16"/>
                            </w:rPr>
                            <w:t>of the external perimeter of COMPANY_NAM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76A068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left:0;text-align:left;margin-left:96.15pt;margin-top:10.85pt;width:381.6pt;height:70.2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" fillcolor="white [3201]" stroked="f" strokeweight=".5pt">
              <v:textbox>
                <w:txbxContent>
                  <w:p w14:paraId="1DED97FC" w14:textId="52E23D25" w:rsidR="00EB19B6" w:rsidRPr="00EB19B6" w:rsidRDefault="00EB19B6" w:rsidP="0048131A">
                    <w:pPr>
                      <w:pStyle w:val="Basicparagraph"/>
                      <w:tabs>
                        <w:tab w:val="left" w:pos="7360"/>
                      </w:tabs>
                      <w:ind w:right="58"/>
                      <w:jc w:val="right"/>
                      <w:rPr>
                        <w:rFonts w:ascii="Calibri" w:hAnsi="Calibri" w:cs="Calibri"/>
                        <w:b/>
                        <w:bCs/>
                        <w:color w:val="D12229"/>
                        <w:spacing w:val="3"/>
                        <w:sz w:val="16"/>
                        <w:szCs w:val="16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D12229"/>
                        <w:spacing w:val="3"/>
                        <w:sz w:val="16"/>
                        <w:szCs w:val="16"/>
                      </w:rPr>
                      <w:t>CONFIDENTIAL</w:t>
                    </w:r>
                  </w:p>
                  <w:p w14:paraId="3D40CDA1" w14:textId="77777777" w:rsidR="00EB19B6" w:rsidRPr="00C81A22" w:rsidRDefault="00EB19B6" w:rsidP="00EB19B6">
                    <w:pPr>
                      <w:pStyle w:val="Paragraph"/>
                      <w:tabs>
                        <w:tab w:val="left" w:pos="7513"/>
                      </w:tabs>
                      <w:ind w:left="-108" w:firstLine="1548"/>
                      <w:jc w:val="right"/>
                      <w:rPr>
                        <w:rFonts w:ascii="Calibri" w:hAnsi="Calibri" w:cs="Calibri"/>
                        <w:spacing w:val="3"/>
                        <w:sz w:val="16"/>
                        <w:szCs w:val="16"/>
                      </w:rPr>
                    </w:pPr>
                    <w:r w:rsidRPr="00C81A22">
                      <w:rPr>
                        <w:rFonts w:ascii="Calibri" w:hAnsi="Calibri" w:cs="Calibri"/>
                        <w:spacing w:val="3"/>
                        <w:sz w:val="16"/>
                        <w:szCs w:val="16"/>
                      </w:rPr>
                      <w:t>EXPERT REPORT</w:t>
                    </w:r>
                  </w:p>
                  <w:p w14:paraId="25E2295A" w14:textId="77777777" w:rsidR="00C81A22" w:rsidRPr="00C81A22" w:rsidRDefault="00C81A22" w:rsidP="00C81A22">
                    <w:pPr>
                      <w:pStyle w:val="Paragraph"/>
                      <w:tabs>
                        <w:tab w:val="left" w:pos="7513"/>
                      </w:tabs>
                      <w:ind w:left="-108" w:firstLine="1548"/>
                      <w:jc w:val="right"/>
                      <w:rPr>
                        <w:rFonts w:ascii="Calibri" w:hAnsi="Calibri" w:cs="Calibri"/>
                        <w:spacing w:val="3"/>
                        <w:sz w:val="16"/>
                        <w:szCs w:val="16"/>
                      </w:rPr>
                    </w:pPr>
                    <w:r w:rsidRPr="00C81A22">
                      <w:rPr>
                        <w:rFonts w:ascii="Calibri" w:hAnsi="Calibri" w:cs="Calibri"/>
                        <w:spacing w:val="3"/>
                        <w:sz w:val="16"/>
                        <w:szCs w:val="16"/>
                      </w:rPr>
                      <w:t xml:space="preserve">on the results of the security assessment </w:t>
                    </w:r>
                  </w:p>
                  <w:p w14:paraId="0880ECA2" w14:textId="7059358A" w:rsidR="00EB19B6" w:rsidRPr="00C81A22" w:rsidRDefault="00C81A22" w:rsidP="00C81A22">
                    <w:pPr>
                      <w:pStyle w:val="Paragraph"/>
                      <w:tabs>
                        <w:tab w:val="left" w:pos="7513"/>
                      </w:tabs>
                      <w:ind w:left="-108" w:firstLine="1548"/>
                      <w:jc w:val="right"/>
                      <w:rPr>
                        <w:rFonts w:ascii="Calibri" w:hAnsi="Calibri" w:cs="Calibri"/>
                        <w:spacing w:val="3"/>
                        <w:sz w:val="16"/>
                        <w:szCs w:val="16"/>
                      </w:rPr>
                    </w:pPr>
                    <w:r w:rsidRPr="00C81A22">
                      <w:rPr>
                        <w:rFonts w:ascii="Calibri" w:hAnsi="Calibri" w:cs="Calibri"/>
                        <w:spacing w:val="3"/>
                        <w:sz w:val="16"/>
                        <w:szCs w:val="16"/>
                      </w:rPr>
                      <w:t>of the external perimeter of COMPANY_NAME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86C69" w14:textId="62230734" w:rsidR="00EB19B6" w:rsidRPr="00FC3FBE" w:rsidRDefault="00EB19B6" w:rsidP="001918AD">
    <w:pPr>
      <w:pStyle w:val="Body"/>
    </w:pPr>
  </w:p>
  <w:p w14:paraId="1623C2ED" w14:textId="77777777" w:rsidR="00EB19B6" w:rsidRDefault="00EB19B6" w:rsidP="001918AD">
    <w:pPr>
      <w:pStyle w:val="Body"/>
    </w:pPr>
  </w:p>
  <w:p w14:paraId="74F9BC36" w14:textId="77777777" w:rsidR="00EB19B6" w:rsidRDefault="00EB19B6" w:rsidP="001918AD">
    <w:pPr>
      <w:pStyle w:val="Body"/>
    </w:pPr>
  </w:p>
  <w:p w14:paraId="2BB653B6" w14:textId="77777777" w:rsidR="00EB19B6" w:rsidRDefault="00EB19B6" w:rsidP="001918AD">
    <w:pPr>
      <w:pStyle w:val="Body"/>
    </w:pPr>
  </w:p>
  <w:p w14:paraId="0CB63CC5" w14:textId="3B449A65" w:rsidR="00EB19B6" w:rsidRPr="0045014F" w:rsidRDefault="00EB19B6" w:rsidP="00F57BB6">
    <w:pPr>
      <w:pStyle w:val="Body"/>
      <w:jc w:val="right"/>
      <w:rPr>
        <w:sz w:val="18"/>
      </w:rPr>
    </w:pPr>
    <w: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/>
        <w:szCs w:val="20"/>
        <w:lang w:eastAsia="ar-SA"/>
      </w:r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  <w:color w:val="000000"/>
        <w:szCs w:val="22"/>
        <w:lang w:val="en-U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D7E4C11"/>
    <w:multiLevelType w:val="multilevel"/>
    <w:tmpl w:val="4A12FE9E"/>
    <w:lvl w:ilvl="0">
      <w:start w:val="1"/>
      <w:numFmt w:val="decimal"/>
      <w:pStyle w:val="H1"/>
      <w:lvlText w:val="%1.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pStyle w:val="H2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3"/>
      <w:lvlText w:val="%1.%2.%3."/>
      <w:lvlJc w:val="left"/>
      <w:pPr>
        <w:ind w:left="1080" w:hanging="108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3" w15:restartNumberingAfterBreak="0">
    <w:nsid w:val="19F21D9E"/>
    <w:multiLevelType w:val="hybridMultilevel"/>
    <w:tmpl w:val="CD9A4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9013F2"/>
    <w:multiLevelType w:val="hybridMultilevel"/>
    <w:tmpl w:val="C6BA53A0"/>
    <w:lvl w:ilvl="0" w:tplc="9D92740A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1C2F77"/>
    <w:multiLevelType w:val="multilevel"/>
    <w:tmpl w:val="3580E782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asciiTheme="minorHAnsi" w:eastAsiaTheme="minorEastAsia" w:hAnsiTheme="minorHAnsi" w:cstheme="minorBidi" w:hint="default"/>
        <w:b/>
        <w:sz w:val="48"/>
        <w:szCs w:val="48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40" w:hanging="340"/>
      </w:pPr>
      <w:rPr>
        <w:rFonts w:cs="Times New Roman" w:hint="default"/>
        <w:b w:val="0"/>
        <w:sz w:val="36"/>
        <w:szCs w:val="36"/>
      </w:rPr>
    </w:lvl>
    <w:lvl w:ilvl="2">
      <w:start w:val="1"/>
      <w:numFmt w:val="decimal"/>
      <w:suff w:val="space"/>
      <w:lvlText w:val="%1.%2.%3."/>
      <w:lvlJc w:val="left"/>
      <w:pPr>
        <w:ind w:left="340" w:hanging="340"/>
      </w:pPr>
      <w:rPr>
        <w:rFonts w:hint="default"/>
        <w:i w:val="0"/>
      </w:rPr>
    </w:lvl>
    <w:lvl w:ilvl="3">
      <w:start w:val="1"/>
      <w:numFmt w:val="decimal"/>
      <w:lvlText w:val="%1.%2.%3.%4."/>
      <w:lvlJc w:val="left"/>
      <w:pPr>
        <w:tabs>
          <w:tab w:val="num" w:pos="360"/>
        </w:tabs>
        <w:ind w:left="340" w:hanging="340"/>
      </w:pPr>
      <w:rPr>
        <w:rFonts w:cs="Times New Roman" w:hint="default"/>
        <w:b w:val="0"/>
        <w:sz w:val="24"/>
        <w:szCs w:val="24"/>
      </w:rPr>
    </w:lvl>
    <w:lvl w:ilvl="4">
      <w:start w:val="1"/>
      <w:numFmt w:val="decimal"/>
      <w:lvlText w:val="%1.%2.%3.%4.%5."/>
      <w:lvlJc w:val="left"/>
      <w:pPr>
        <w:tabs>
          <w:tab w:val="num" w:pos="360"/>
        </w:tabs>
        <w:ind w:left="340" w:hanging="340"/>
      </w:pPr>
      <w:rPr>
        <w:rFonts w:cs="Times New Roman" w:hint="default"/>
        <w:b/>
        <w:sz w:val="26"/>
      </w:rPr>
    </w:lvl>
    <w:lvl w:ilvl="5">
      <w:start w:val="1"/>
      <w:numFmt w:val="decimal"/>
      <w:lvlText w:val="%1.%2.%3.%4.%5.%6."/>
      <w:lvlJc w:val="left"/>
      <w:pPr>
        <w:tabs>
          <w:tab w:val="num" w:pos="360"/>
        </w:tabs>
        <w:ind w:left="340" w:hanging="340"/>
      </w:pPr>
      <w:rPr>
        <w:rFonts w:cs="Times New Roman" w:hint="default"/>
        <w:b/>
        <w:sz w:val="26"/>
      </w:rPr>
    </w:lvl>
    <w:lvl w:ilvl="6">
      <w:start w:val="1"/>
      <w:numFmt w:val="decimal"/>
      <w:lvlText w:val="%1.%2.%3.%4.%5.%6.%7."/>
      <w:lvlJc w:val="left"/>
      <w:pPr>
        <w:tabs>
          <w:tab w:val="num" w:pos="360"/>
        </w:tabs>
        <w:ind w:left="340" w:hanging="340"/>
      </w:pPr>
      <w:rPr>
        <w:rFonts w:cs="Times New Roman" w:hint="default"/>
        <w:b/>
        <w:sz w:val="26"/>
      </w:rPr>
    </w:lvl>
    <w:lvl w:ilvl="7">
      <w:start w:val="1"/>
      <w:numFmt w:val="decimal"/>
      <w:lvlText w:val="%1.%2.%3.%4.%5.%6.%7.%8."/>
      <w:lvlJc w:val="left"/>
      <w:pPr>
        <w:tabs>
          <w:tab w:val="num" w:pos="360"/>
        </w:tabs>
        <w:ind w:left="340" w:hanging="340"/>
      </w:pPr>
      <w:rPr>
        <w:rFonts w:cs="Times New Roman" w:hint="default"/>
        <w:b/>
        <w:sz w:val="26"/>
      </w:rPr>
    </w:lvl>
    <w:lvl w:ilvl="8">
      <w:start w:val="1"/>
      <w:numFmt w:val="decimal"/>
      <w:lvlText w:val="%1.%2.%3.%4.%5.%6.%7.%8.%9."/>
      <w:lvlJc w:val="left"/>
      <w:pPr>
        <w:tabs>
          <w:tab w:val="num" w:pos="360"/>
        </w:tabs>
        <w:ind w:left="340" w:hanging="340"/>
      </w:pPr>
      <w:rPr>
        <w:rFonts w:cs="Times New Roman" w:hint="default"/>
        <w:b/>
        <w:sz w:val="26"/>
      </w:rPr>
    </w:lvl>
  </w:abstractNum>
  <w:abstractNum w:abstractNumId="6" w15:restartNumberingAfterBreak="0">
    <w:nsid w:val="58AB5FF8"/>
    <w:multiLevelType w:val="multilevel"/>
    <w:tmpl w:val="5B2638DC"/>
    <w:lvl w:ilvl="0">
      <w:start w:val="1"/>
      <w:numFmt w:val="decimal"/>
      <w:pStyle w:val="1nl"/>
      <w:lvlText w:val="%1."/>
      <w:lvlJc w:val="left"/>
      <w:pPr>
        <w:ind w:left="576" w:hanging="15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41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35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7EDB7477"/>
    <w:multiLevelType w:val="hybridMultilevel"/>
    <w:tmpl w:val="FEDA9264"/>
    <w:lvl w:ilvl="0" w:tplc="AC3E338C">
      <w:start w:val="1"/>
      <w:numFmt w:val="upperRoman"/>
      <w:pStyle w:val="Inl"/>
      <w:lvlText w:val="%1."/>
      <w:lvlJc w:val="left"/>
      <w:pPr>
        <w:ind w:left="717" w:hanging="360"/>
      </w:pPr>
      <w:rPr>
        <w:rFonts w:ascii="Calibri" w:hAnsi="Calibri" w:hint="default"/>
        <w:b w:val="0"/>
        <w:i w:val="0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7"/>
  </w:num>
  <w:num w:numId="5">
    <w:abstractNumId w:val="5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removePersonalInformation/>
  <w:removeDateAndTime/>
  <w:embedSystemFonts/>
  <w:bordersDoNotSurroundHeader/>
  <w:bordersDoNotSurroundFooter/>
  <w:proofState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YzMTMwNLYwMzdU0lEKTi0uzszPAykwqgUACwDDhiwAAAA="/>
  </w:docVars>
  <w:rsids>
    <w:rsidRoot w:val="00777B0E"/>
    <w:rsid w:val="0000192B"/>
    <w:rsid w:val="00001D63"/>
    <w:rsid w:val="00003060"/>
    <w:rsid w:val="000033F4"/>
    <w:rsid w:val="000068B8"/>
    <w:rsid w:val="00006AA6"/>
    <w:rsid w:val="00006EB9"/>
    <w:rsid w:val="00007570"/>
    <w:rsid w:val="00010F8E"/>
    <w:rsid w:val="000148DF"/>
    <w:rsid w:val="000200D0"/>
    <w:rsid w:val="00022C17"/>
    <w:rsid w:val="00023534"/>
    <w:rsid w:val="00023D62"/>
    <w:rsid w:val="00026943"/>
    <w:rsid w:val="00026CCE"/>
    <w:rsid w:val="00031338"/>
    <w:rsid w:val="000358C1"/>
    <w:rsid w:val="00036064"/>
    <w:rsid w:val="00036C9F"/>
    <w:rsid w:val="00041FA2"/>
    <w:rsid w:val="000449A2"/>
    <w:rsid w:val="00046583"/>
    <w:rsid w:val="00046E63"/>
    <w:rsid w:val="00050601"/>
    <w:rsid w:val="00050C95"/>
    <w:rsid w:val="00051509"/>
    <w:rsid w:val="00053EFB"/>
    <w:rsid w:val="0005497B"/>
    <w:rsid w:val="000614CF"/>
    <w:rsid w:val="00062663"/>
    <w:rsid w:val="00064340"/>
    <w:rsid w:val="00064809"/>
    <w:rsid w:val="00064B8E"/>
    <w:rsid w:val="00072E4D"/>
    <w:rsid w:val="000739B9"/>
    <w:rsid w:val="00073DE1"/>
    <w:rsid w:val="000810FA"/>
    <w:rsid w:val="00084453"/>
    <w:rsid w:val="0008482A"/>
    <w:rsid w:val="00084B26"/>
    <w:rsid w:val="00087F50"/>
    <w:rsid w:val="00090449"/>
    <w:rsid w:val="00090B73"/>
    <w:rsid w:val="000961A5"/>
    <w:rsid w:val="000A0536"/>
    <w:rsid w:val="000A08F4"/>
    <w:rsid w:val="000A0CBB"/>
    <w:rsid w:val="000A1B94"/>
    <w:rsid w:val="000A1BCA"/>
    <w:rsid w:val="000A22F9"/>
    <w:rsid w:val="000A3B0E"/>
    <w:rsid w:val="000A6949"/>
    <w:rsid w:val="000B0693"/>
    <w:rsid w:val="000B129D"/>
    <w:rsid w:val="000B1657"/>
    <w:rsid w:val="000B315E"/>
    <w:rsid w:val="000B3938"/>
    <w:rsid w:val="000B4181"/>
    <w:rsid w:val="000B4FCC"/>
    <w:rsid w:val="000B619C"/>
    <w:rsid w:val="000C5145"/>
    <w:rsid w:val="000C5556"/>
    <w:rsid w:val="000C6E69"/>
    <w:rsid w:val="000D1939"/>
    <w:rsid w:val="000D3641"/>
    <w:rsid w:val="000E001E"/>
    <w:rsid w:val="000E30BB"/>
    <w:rsid w:val="000E4242"/>
    <w:rsid w:val="000E5CD7"/>
    <w:rsid w:val="000E7CCC"/>
    <w:rsid w:val="000F08A0"/>
    <w:rsid w:val="000F0996"/>
    <w:rsid w:val="000F3F1C"/>
    <w:rsid w:val="000F5B38"/>
    <w:rsid w:val="00101BD5"/>
    <w:rsid w:val="0010447A"/>
    <w:rsid w:val="001158A2"/>
    <w:rsid w:val="001200FE"/>
    <w:rsid w:val="001221AC"/>
    <w:rsid w:val="0012258B"/>
    <w:rsid w:val="001240F8"/>
    <w:rsid w:val="001265FB"/>
    <w:rsid w:val="00126B47"/>
    <w:rsid w:val="001270A9"/>
    <w:rsid w:val="00131CF7"/>
    <w:rsid w:val="00137C9F"/>
    <w:rsid w:val="001400A3"/>
    <w:rsid w:val="00140C9F"/>
    <w:rsid w:val="00142322"/>
    <w:rsid w:val="0014348A"/>
    <w:rsid w:val="00144361"/>
    <w:rsid w:val="00145555"/>
    <w:rsid w:val="001465D6"/>
    <w:rsid w:val="0015304B"/>
    <w:rsid w:val="00154E0C"/>
    <w:rsid w:val="001575D7"/>
    <w:rsid w:val="00161E19"/>
    <w:rsid w:val="0016508B"/>
    <w:rsid w:val="0016574C"/>
    <w:rsid w:val="001700CE"/>
    <w:rsid w:val="00174274"/>
    <w:rsid w:val="001745E8"/>
    <w:rsid w:val="001758F7"/>
    <w:rsid w:val="00177204"/>
    <w:rsid w:val="00184101"/>
    <w:rsid w:val="001918AD"/>
    <w:rsid w:val="00194416"/>
    <w:rsid w:val="00194B9C"/>
    <w:rsid w:val="00194FF6"/>
    <w:rsid w:val="00195399"/>
    <w:rsid w:val="001A04B6"/>
    <w:rsid w:val="001A3404"/>
    <w:rsid w:val="001A5C5E"/>
    <w:rsid w:val="001A5F69"/>
    <w:rsid w:val="001A6439"/>
    <w:rsid w:val="001A72EA"/>
    <w:rsid w:val="001B2873"/>
    <w:rsid w:val="001B5BBC"/>
    <w:rsid w:val="001B63D2"/>
    <w:rsid w:val="001B6ABC"/>
    <w:rsid w:val="001C0236"/>
    <w:rsid w:val="001C06CB"/>
    <w:rsid w:val="001C3741"/>
    <w:rsid w:val="001C5992"/>
    <w:rsid w:val="001D1619"/>
    <w:rsid w:val="001D1CF7"/>
    <w:rsid w:val="001D3E95"/>
    <w:rsid w:val="001D55D3"/>
    <w:rsid w:val="001E0D9D"/>
    <w:rsid w:val="001E49BA"/>
    <w:rsid w:val="001E5650"/>
    <w:rsid w:val="001E6B7F"/>
    <w:rsid w:val="001E7645"/>
    <w:rsid w:val="001F33DB"/>
    <w:rsid w:val="001F42A9"/>
    <w:rsid w:val="001F5066"/>
    <w:rsid w:val="002001C5"/>
    <w:rsid w:val="00201B85"/>
    <w:rsid w:val="00202635"/>
    <w:rsid w:val="00203236"/>
    <w:rsid w:val="00207B51"/>
    <w:rsid w:val="00212F4B"/>
    <w:rsid w:val="002130F6"/>
    <w:rsid w:val="00214EEE"/>
    <w:rsid w:val="002150C9"/>
    <w:rsid w:val="0021623F"/>
    <w:rsid w:val="00223562"/>
    <w:rsid w:val="0022389C"/>
    <w:rsid w:val="002264AC"/>
    <w:rsid w:val="002320D0"/>
    <w:rsid w:val="00232E18"/>
    <w:rsid w:val="00233271"/>
    <w:rsid w:val="002333B9"/>
    <w:rsid w:val="00234226"/>
    <w:rsid w:val="00234612"/>
    <w:rsid w:val="002370EE"/>
    <w:rsid w:val="002521C2"/>
    <w:rsid w:val="0025477F"/>
    <w:rsid w:val="00260097"/>
    <w:rsid w:val="00261A98"/>
    <w:rsid w:val="00263CB3"/>
    <w:rsid w:val="00264E54"/>
    <w:rsid w:val="00265279"/>
    <w:rsid w:val="0026679C"/>
    <w:rsid w:val="00267155"/>
    <w:rsid w:val="002678B2"/>
    <w:rsid w:val="00271612"/>
    <w:rsid w:val="00277A1D"/>
    <w:rsid w:val="00280AD3"/>
    <w:rsid w:val="00281C5B"/>
    <w:rsid w:val="00283DF5"/>
    <w:rsid w:val="00285934"/>
    <w:rsid w:val="00295956"/>
    <w:rsid w:val="0029789D"/>
    <w:rsid w:val="002A0065"/>
    <w:rsid w:val="002A4DFA"/>
    <w:rsid w:val="002A5043"/>
    <w:rsid w:val="002B1D28"/>
    <w:rsid w:val="002B5291"/>
    <w:rsid w:val="002B6763"/>
    <w:rsid w:val="002B6A60"/>
    <w:rsid w:val="002B77B2"/>
    <w:rsid w:val="002B799E"/>
    <w:rsid w:val="002C10A4"/>
    <w:rsid w:val="002C4197"/>
    <w:rsid w:val="002C42E4"/>
    <w:rsid w:val="002C7D8E"/>
    <w:rsid w:val="002D0230"/>
    <w:rsid w:val="002D28E7"/>
    <w:rsid w:val="002D384A"/>
    <w:rsid w:val="002D45DD"/>
    <w:rsid w:val="002D60A1"/>
    <w:rsid w:val="002E1A92"/>
    <w:rsid w:val="002E533D"/>
    <w:rsid w:val="002E7C20"/>
    <w:rsid w:val="002F0456"/>
    <w:rsid w:val="002F1EA6"/>
    <w:rsid w:val="002F2099"/>
    <w:rsid w:val="002F4A8B"/>
    <w:rsid w:val="0030292F"/>
    <w:rsid w:val="003131A2"/>
    <w:rsid w:val="00314B47"/>
    <w:rsid w:val="00315463"/>
    <w:rsid w:val="0032065B"/>
    <w:rsid w:val="0032073D"/>
    <w:rsid w:val="0032410F"/>
    <w:rsid w:val="00325576"/>
    <w:rsid w:val="00334C3E"/>
    <w:rsid w:val="003360D7"/>
    <w:rsid w:val="003366B8"/>
    <w:rsid w:val="00337AA1"/>
    <w:rsid w:val="003406ED"/>
    <w:rsid w:val="0034314E"/>
    <w:rsid w:val="00345BBE"/>
    <w:rsid w:val="003472CD"/>
    <w:rsid w:val="0034799C"/>
    <w:rsid w:val="00347D5D"/>
    <w:rsid w:val="00353FD1"/>
    <w:rsid w:val="0035477E"/>
    <w:rsid w:val="00357D97"/>
    <w:rsid w:val="00360F9E"/>
    <w:rsid w:val="0036154D"/>
    <w:rsid w:val="003616DA"/>
    <w:rsid w:val="00361D76"/>
    <w:rsid w:val="00363642"/>
    <w:rsid w:val="00363703"/>
    <w:rsid w:val="0036493C"/>
    <w:rsid w:val="00366302"/>
    <w:rsid w:val="00367B3F"/>
    <w:rsid w:val="00370AD1"/>
    <w:rsid w:val="00370FD5"/>
    <w:rsid w:val="003710C7"/>
    <w:rsid w:val="003718A3"/>
    <w:rsid w:val="0037260F"/>
    <w:rsid w:val="00373534"/>
    <w:rsid w:val="00376471"/>
    <w:rsid w:val="003769A5"/>
    <w:rsid w:val="00377AC0"/>
    <w:rsid w:val="003812CB"/>
    <w:rsid w:val="00381EA4"/>
    <w:rsid w:val="003837E1"/>
    <w:rsid w:val="00384119"/>
    <w:rsid w:val="0038515D"/>
    <w:rsid w:val="00391086"/>
    <w:rsid w:val="0039114B"/>
    <w:rsid w:val="003927DA"/>
    <w:rsid w:val="003964EA"/>
    <w:rsid w:val="003A22AA"/>
    <w:rsid w:val="003A4D6E"/>
    <w:rsid w:val="003A6A1B"/>
    <w:rsid w:val="003B19DE"/>
    <w:rsid w:val="003B6042"/>
    <w:rsid w:val="003B742D"/>
    <w:rsid w:val="003C1D7D"/>
    <w:rsid w:val="003C2093"/>
    <w:rsid w:val="003C2A36"/>
    <w:rsid w:val="003C7367"/>
    <w:rsid w:val="003D19C7"/>
    <w:rsid w:val="003D1DD3"/>
    <w:rsid w:val="003D1F99"/>
    <w:rsid w:val="003D28B2"/>
    <w:rsid w:val="003D68E3"/>
    <w:rsid w:val="003E0B1B"/>
    <w:rsid w:val="003E67F9"/>
    <w:rsid w:val="003F7379"/>
    <w:rsid w:val="00400132"/>
    <w:rsid w:val="004016DF"/>
    <w:rsid w:val="004020FD"/>
    <w:rsid w:val="00402A0D"/>
    <w:rsid w:val="00403A4E"/>
    <w:rsid w:val="00404D1B"/>
    <w:rsid w:val="00407BE3"/>
    <w:rsid w:val="004122C9"/>
    <w:rsid w:val="00413664"/>
    <w:rsid w:val="0041410D"/>
    <w:rsid w:val="00420854"/>
    <w:rsid w:val="00422210"/>
    <w:rsid w:val="00423AB5"/>
    <w:rsid w:val="00423D0C"/>
    <w:rsid w:val="00424342"/>
    <w:rsid w:val="00432D43"/>
    <w:rsid w:val="00433B7A"/>
    <w:rsid w:val="00440178"/>
    <w:rsid w:val="00442018"/>
    <w:rsid w:val="004433AF"/>
    <w:rsid w:val="00444099"/>
    <w:rsid w:val="0045014F"/>
    <w:rsid w:val="00452573"/>
    <w:rsid w:val="00461A41"/>
    <w:rsid w:val="00463382"/>
    <w:rsid w:val="004640F8"/>
    <w:rsid w:val="0046518D"/>
    <w:rsid w:val="00465DAD"/>
    <w:rsid w:val="00466C84"/>
    <w:rsid w:val="0047027C"/>
    <w:rsid w:val="00472CEB"/>
    <w:rsid w:val="004742FA"/>
    <w:rsid w:val="0047467A"/>
    <w:rsid w:val="00474DC8"/>
    <w:rsid w:val="004766EF"/>
    <w:rsid w:val="00480361"/>
    <w:rsid w:val="0048131A"/>
    <w:rsid w:val="004847C8"/>
    <w:rsid w:val="00485078"/>
    <w:rsid w:val="00485BFE"/>
    <w:rsid w:val="00485F70"/>
    <w:rsid w:val="00486C18"/>
    <w:rsid w:val="00487A54"/>
    <w:rsid w:val="00487AAE"/>
    <w:rsid w:val="00491E16"/>
    <w:rsid w:val="00492643"/>
    <w:rsid w:val="00493878"/>
    <w:rsid w:val="00493F01"/>
    <w:rsid w:val="00494089"/>
    <w:rsid w:val="00495D59"/>
    <w:rsid w:val="00497A73"/>
    <w:rsid w:val="004A33E6"/>
    <w:rsid w:val="004A4E21"/>
    <w:rsid w:val="004B2660"/>
    <w:rsid w:val="004B2F8A"/>
    <w:rsid w:val="004B3062"/>
    <w:rsid w:val="004B6BF6"/>
    <w:rsid w:val="004B6C9B"/>
    <w:rsid w:val="004C16FE"/>
    <w:rsid w:val="004C3667"/>
    <w:rsid w:val="004C4620"/>
    <w:rsid w:val="004C5109"/>
    <w:rsid w:val="004C5DC2"/>
    <w:rsid w:val="004D42BB"/>
    <w:rsid w:val="004E68D5"/>
    <w:rsid w:val="004E6FE8"/>
    <w:rsid w:val="004E7715"/>
    <w:rsid w:val="004F01DC"/>
    <w:rsid w:val="004F0F60"/>
    <w:rsid w:val="004F31CF"/>
    <w:rsid w:val="004F358C"/>
    <w:rsid w:val="004F44D6"/>
    <w:rsid w:val="004F4A47"/>
    <w:rsid w:val="0050080A"/>
    <w:rsid w:val="00504116"/>
    <w:rsid w:val="00505B63"/>
    <w:rsid w:val="005061EC"/>
    <w:rsid w:val="005105DB"/>
    <w:rsid w:val="00514514"/>
    <w:rsid w:val="00515543"/>
    <w:rsid w:val="0051704F"/>
    <w:rsid w:val="00521236"/>
    <w:rsid w:val="0052720F"/>
    <w:rsid w:val="005275E7"/>
    <w:rsid w:val="00533CAF"/>
    <w:rsid w:val="005357A0"/>
    <w:rsid w:val="00536C10"/>
    <w:rsid w:val="00543A4A"/>
    <w:rsid w:val="00545311"/>
    <w:rsid w:val="0055153F"/>
    <w:rsid w:val="00551944"/>
    <w:rsid w:val="00551949"/>
    <w:rsid w:val="005532A1"/>
    <w:rsid w:val="00557AAE"/>
    <w:rsid w:val="0056041E"/>
    <w:rsid w:val="00561C19"/>
    <w:rsid w:val="00562771"/>
    <w:rsid w:val="00563209"/>
    <w:rsid w:val="00564F3F"/>
    <w:rsid w:val="00566D32"/>
    <w:rsid w:val="00570D99"/>
    <w:rsid w:val="00571BB9"/>
    <w:rsid w:val="0057223B"/>
    <w:rsid w:val="00575271"/>
    <w:rsid w:val="005760C4"/>
    <w:rsid w:val="00577F7D"/>
    <w:rsid w:val="00580065"/>
    <w:rsid w:val="00581037"/>
    <w:rsid w:val="00585CEF"/>
    <w:rsid w:val="00593890"/>
    <w:rsid w:val="00595624"/>
    <w:rsid w:val="00596CD6"/>
    <w:rsid w:val="00597925"/>
    <w:rsid w:val="005A2153"/>
    <w:rsid w:val="005A2D21"/>
    <w:rsid w:val="005A4521"/>
    <w:rsid w:val="005A4719"/>
    <w:rsid w:val="005B1663"/>
    <w:rsid w:val="005B28C3"/>
    <w:rsid w:val="005B5FE9"/>
    <w:rsid w:val="005C0277"/>
    <w:rsid w:val="005C4813"/>
    <w:rsid w:val="005C7C8C"/>
    <w:rsid w:val="005D0A51"/>
    <w:rsid w:val="005D634A"/>
    <w:rsid w:val="005D74E2"/>
    <w:rsid w:val="005E28C3"/>
    <w:rsid w:val="005E445E"/>
    <w:rsid w:val="005F35F4"/>
    <w:rsid w:val="005F36C7"/>
    <w:rsid w:val="005F3FF9"/>
    <w:rsid w:val="005F6FE8"/>
    <w:rsid w:val="006015AD"/>
    <w:rsid w:val="00601AB8"/>
    <w:rsid w:val="00602CDB"/>
    <w:rsid w:val="006047F9"/>
    <w:rsid w:val="00604D9D"/>
    <w:rsid w:val="00607385"/>
    <w:rsid w:val="00612DFF"/>
    <w:rsid w:val="006211A4"/>
    <w:rsid w:val="00621CD0"/>
    <w:rsid w:val="006223CC"/>
    <w:rsid w:val="00622978"/>
    <w:rsid w:val="006231D9"/>
    <w:rsid w:val="00624803"/>
    <w:rsid w:val="00625783"/>
    <w:rsid w:val="00631B6F"/>
    <w:rsid w:val="006320D7"/>
    <w:rsid w:val="006328FC"/>
    <w:rsid w:val="006359C4"/>
    <w:rsid w:val="006363BB"/>
    <w:rsid w:val="00637846"/>
    <w:rsid w:val="00644CE0"/>
    <w:rsid w:val="006473EB"/>
    <w:rsid w:val="00651598"/>
    <w:rsid w:val="00651B44"/>
    <w:rsid w:val="00653905"/>
    <w:rsid w:val="00654FB8"/>
    <w:rsid w:val="00655444"/>
    <w:rsid w:val="00657125"/>
    <w:rsid w:val="00660FD8"/>
    <w:rsid w:val="0066654E"/>
    <w:rsid w:val="006704C2"/>
    <w:rsid w:val="00675284"/>
    <w:rsid w:val="006756B6"/>
    <w:rsid w:val="00677F45"/>
    <w:rsid w:val="0068526B"/>
    <w:rsid w:val="00685D91"/>
    <w:rsid w:val="0068658A"/>
    <w:rsid w:val="0069106D"/>
    <w:rsid w:val="00691E09"/>
    <w:rsid w:val="0069320C"/>
    <w:rsid w:val="00695AE9"/>
    <w:rsid w:val="006A02D2"/>
    <w:rsid w:val="006A1108"/>
    <w:rsid w:val="006A2233"/>
    <w:rsid w:val="006A5BE6"/>
    <w:rsid w:val="006B0232"/>
    <w:rsid w:val="006B2802"/>
    <w:rsid w:val="006B3CCC"/>
    <w:rsid w:val="006B4062"/>
    <w:rsid w:val="006B7CAE"/>
    <w:rsid w:val="006C1A2B"/>
    <w:rsid w:val="006C5DCE"/>
    <w:rsid w:val="006C60E5"/>
    <w:rsid w:val="006C783F"/>
    <w:rsid w:val="006C787C"/>
    <w:rsid w:val="006D0F21"/>
    <w:rsid w:val="006D1BB1"/>
    <w:rsid w:val="006D29A5"/>
    <w:rsid w:val="006D4193"/>
    <w:rsid w:val="006D7CC0"/>
    <w:rsid w:val="006E0CCD"/>
    <w:rsid w:val="006E1826"/>
    <w:rsid w:val="006E3B09"/>
    <w:rsid w:val="006E555E"/>
    <w:rsid w:val="006E5980"/>
    <w:rsid w:val="006E707B"/>
    <w:rsid w:val="006E7A9A"/>
    <w:rsid w:val="006F1B15"/>
    <w:rsid w:val="00705BE1"/>
    <w:rsid w:val="00706E52"/>
    <w:rsid w:val="00707322"/>
    <w:rsid w:val="00707820"/>
    <w:rsid w:val="0071224D"/>
    <w:rsid w:val="00713281"/>
    <w:rsid w:val="0071384F"/>
    <w:rsid w:val="00715E77"/>
    <w:rsid w:val="00716019"/>
    <w:rsid w:val="00722546"/>
    <w:rsid w:val="007226FE"/>
    <w:rsid w:val="00726CDB"/>
    <w:rsid w:val="007275E2"/>
    <w:rsid w:val="0072775A"/>
    <w:rsid w:val="007315A6"/>
    <w:rsid w:val="007405B8"/>
    <w:rsid w:val="007407EE"/>
    <w:rsid w:val="00741829"/>
    <w:rsid w:val="0074274E"/>
    <w:rsid w:val="0074479A"/>
    <w:rsid w:val="00746965"/>
    <w:rsid w:val="00755C3D"/>
    <w:rsid w:val="00760824"/>
    <w:rsid w:val="00762907"/>
    <w:rsid w:val="00765D3D"/>
    <w:rsid w:val="00766900"/>
    <w:rsid w:val="00767C20"/>
    <w:rsid w:val="00770013"/>
    <w:rsid w:val="007730EA"/>
    <w:rsid w:val="007757CD"/>
    <w:rsid w:val="007758D8"/>
    <w:rsid w:val="00775A16"/>
    <w:rsid w:val="00777B0E"/>
    <w:rsid w:val="00781195"/>
    <w:rsid w:val="00781970"/>
    <w:rsid w:val="00781EA9"/>
    <w:rsid w:val="00782756"/>
    <w:rsid w:val="0078528A"/>
    <w:rsid w:val="00786400"/>
    <w:rsid w:val="0078678D"/>
    <w:rsid w:val="0079158A"/>
    <w:rsid w:val="007928FA"/>
    <w:rsid w:val="007A0CB3"/>
    <w:rsid w:val="007A0EAD"/>
    <w:rsid w:val="007A2BC6"/>
    <w:rsid w:val="007A6585"/>
    <w:rsid w:val="007A673B"/>
    <w:rsid w:val="007B2DB0"/>
    <w:rsid w:val="007B3615"/>
    <w:rsid w:val="007B3D03"/>
    <w:rsid w:val="007B41BD"/>
    <w:rsid w:val="007B7B4B"/>
    <w:rsid w:val="007C0CAB"/>
    <w:rsid w:val="007C37B5"/>
    <w:rsid w:val="007D0D7A"/>
    <w:rsid w:val="007D34F0"/>
    <w:rsid w:val="007D3907"/>
    <w:rsid w:val="007D77A0"/>
    <w:rsid w:val="007D7D1C"/>
    <w:rsid w:val="007E087F"/>
    <w:rsid w:val="007E157B"/>
    <w:rsid w:val="007E3B9D"/>
    <w:rsid w:val="007E5280"/>
    <w:rsid w:val="007E6764"/>
    <w:rsid w:val="007E6D4A"/>
    <w:rsid w:val="007F0D04"/>
    <w:rsid w:val="007F3D4B"/>
    <w:rsid w:val="007F6927"/>
    <w:rsid w:val="007F7C18"/>
    <w:rsid w:val="007F7F43"/>
    <w:rsid w:val="008007D4"/>
    <w:rsid w:val="00803431"/>
    <w:rsid w:val="0080350C"/>
    <w:rsid w:val="00804E1B"/>
    <w:rsid w:val="00810FB0"/>
    <w:rsid w:val="00820592"/>
    <w:rsid w:val="00821879"/>
    <w:rsid w:val="00825791"/>
    <w:rsid w:val="008260CC"/>
    <w:rsid w:val="00826E08"/>
    <w:rsid w:val="00832BB8"/>
    <w:rsid w:val="008363B1"/>
    <w:rsid w:val="00837615"/>
    <w:rsid w:val="00840152"/>
    <w:rsid w:val="008445B4"/>
    <w:rsid w:val="008459E2"/>
    <w:rsid w:val="008459E9"/>
    <w:rsid w:val="00845B5C"/>
    <w:rsid w:val="00845D46"/>
    <w:rsid w:val="00847B79"/>
    <w:rsid w:val="00850DA5"/>
    <w:rsid w:val="00853A64"/>
    <w:rsid w:val="0086080B"/>
    <w:rsid w:val="00865125"/>
    <w:rsid w:val="008662FE"/>
    <w:rsid w:val="00866DDF"/>
    <w:rsid w:val="00871810"/>
    <w:rsid w:val="00872674"/>
    <w:rsid w:val="00874722"/>
    <w:rsid w:val="00874A64"/>
    <w:rsid w:val="00877DE5"/>
    <w:rsid w:val="00880394"/>
    <w:rsid w:val="00883EBC"/>
    <w:rsid w:val="00886EC3"/>
    <w:rsid w:val="00887327"/>
    <w:rsid w:val="00887F8C"/>
    <w:rsid w:val="0089552D"/>
    <w:rsid w:val="00896858"/>
    <w:rsid w:val="008A3609"/>
    <w:rsid w:val="008A6B3A"/>
    <w:rsid w:val="008A71D3"/>
    <w:rsid w:val="008B0616"/>
    <w:rsid w:val="008B38EC"/>
    <w:rsid w:val="008B77BF"/>
    <w:rsid w:val="008B79C7"/>
    <w:rsid w:val="008C5C93"/>
    <w:rsid w:val="008C633C"/>
    <w:rsid w:val="008D025F"/>
    <w:rsid w:val="008D0774"/>
    <w:rsid w:val="008D0827"/>
    <w:rsid w:val="008D4EC4"/>
    <w:rsid w:val="008D5D2C"/>
    <w:rsid w:val="008E204D"/>
    <w:rsid w:val="008E2193"/>
    <w:rsid w:val="008E248B"/>
    <w:rsid w:val="008E25A9"/>
    <w:rsid w:val="008E349D"/>
    <w:rsid w:val="008E5240"/>
    <w:rsid w:val="008E6892"/>
    <w:rsid w:val="008E7972"/>
    <w:rsid w:val="008F03E3"/>
    <w:rsid w:val="008F0C2C"/>
    <w:rsid w:val="008F1F34"/>
    <w:rsid w:val="008F2313"/>
    <w:rsid w:val="008F2FC6"/>
    <w:rsid w:val="008F31CC"/>
    <w:rsid w:val="008F4CAF"/>
    <w:rsid w:val="008F4CFB"/>
    <w:rsid w:val="009056A8"/>
    <w:rsid w:val="00905B3B"/>
    <w:rsid w:val="00910023"/>
    <w:rsid w:val="00910517"/>
    <w:rsid w:val="00913AC2"/>
    <w:rsid w:val="009176C4"/>
    <w:rsid w:val="0092078A"/>
    <w:rsid w:val="009239B2"/>
    <w:rsid w:val="009244CD"/>
    <w:rsid w:val="009270BE"/>
    <w:rsid w:val="009306A5"/>
    <w:rsid w:val="00931719"/>
    <w:rsid w:val="009338FF"/>
    <w:rsid w:val="00933EE8"/>
    <w:rsid w:val="00936AA6"/>
    <w:rsid w:val="0093706B"/>
    <w:rsid w:val="00941069"/>
    <w:rsid w:val="00947ACF"/>
    <w:rsid w:val="00950E52"/>
    <w:rsid w:val="009519C8"/>
    <w:rsid w:val="00951F5E"/>
    <w:rsid w:val="0095315B"/>
    <w:rsid w:val="0095446A"/>
    <w:rsid w:val="00956D99"/>
    <w:rsid w:val="00960AB1"/>
    <w:rsid w:val="0096149F"/>
    <w:rsid w:val="00961955"/>
    <w:rsid w:val="00971196"/>
    <w:rsid w:val="0097557E"/>
    <w:rsid w:val="00981603"/>
    <w:rsid w:val="0098517A"/>
    <w:rsid w:val="009872C7"/>
    <w:rsid w:val="009908F6"/>
    <w:rsid w:val="00992152"/>
    <w:rsid w:val="0099516B"/>
    <w:rsid w:val="00995718"/>
    <w:rsid w:val="009A111A"/>
    <w:rsid w:val="009A554A"/>
    <w:rsid w:val="009A625A"/>
    <w:rsid w:val="009A720B"/>
    <w:rsid w:val="009B16E9"/>
    <w:rsid w:val="009B186C"/>
    <w:rsid w:val="009B3226"/>
    <w:rsid w:val="009B645C"/>
    <w:rsid w:val="009B6945"/>
    <w:rsid w:val="009C09B6"/>
    <w:rsid w:val="009C3F99"/>
    <w:rsid w:val="009C59C3"/>
    <w:rsid w:val="009D067B"/>
    <w:rsid w:val="009D16E7"/>
    <w:rsid w:val="009D348B"/>
    <w:rsid w:val="009D3EAA"/>
    <w:rsid w:val="009D4B93"/>
    <w:rsid w:val="009D633C"/>
    <w:rsid w:val="009D7AA7"/>
    <w:rsid w:val="009E03F9"/>
    <w:rsid w:val="009E33EF"/>
    <w:rsid w:val="009E752D"/>
    <w:rsid w:val="009F2A00"/>
    <w:rsid w:val="009F4D52"/>
    <w:rsid w:val="00A07318"/>
    <w:rsid w:val="00A124B6"/>
    <w:rsid w:val="00A143B0"/>
    <w:rsid w:val="00A15C10"/>
    <w:rsid w:val="00A24CE3"/>
    <w:rsid w:val="00A30D93"/>
    <w:rsid w:val="00A315E7"/>
    <w:rsid w:val="00A321B6"/>
    <w:rsid w:val="00A33170"/>
    <w:rsid w:val="00A34FFD"/>
    <w:rsid w:val="00A378CA"/>
    <w:rsid w:val="00A40A2E"/>
    <w:rsid w:val="00A40FEB"/>
    <w:rsid w:val="00A41626"/>
    <w:rsid w:val="00A461FC"/>
    <w:rsid w:val="00A478B6"/>
    <w:rsid w:val="00A54968"/>
    <w:rsid w:val="00A55B71"/>
    <w:rsid w:val="00A5763D"/>
    <w:rsid w:val="00A6174E"/>
    <w:rsid w:val="00A6256A"/>
    <w:rsid w:val="00A62F36"/>
    <w:rsid w:val="00A65F2E"/>
    <w:rsid w:val="00A6772E"/>
    <w:rsid w:val="00A70930"/>
    <w:rsid w:val="00A74AB1"/>
    <w:rsid w:val="00A77014"/>
    <w:rsid w:val="00A82727"/>
    <w:rsid w:val="00A855A6"/>
    <w:rsid w:val="00A85974"/>
    <w:rsid w:val="00A861D2"/>
    <w:rsid w:val="00A8694A"/>
    <w:rsid w:val="00A90E83"/>
    <w:rsid w:val="00A927C5"/>
    <w:rsid w:val="00A92936"/>
    <w:rsid w:val="00A93795"/>
    <w:rsid w:val="00A9397B"/>
    <w:rsid w:val="00A93F31"/>
    <w:rsid w:val="00A94403"/>
    <w:rsid w:val="00A96356"/>
    <w:rsid w:val="00A96CE3"/>
    <w:rsid w:val="00AA1A6D"/>
    <w:rsid w:val="00AA28FA"/>
    <w:rsid w:val="00AA4191"/>
    <w:rsid w:val="00AA5947"/>
    <w:rsid w:val="00AA69B2"/>
    <w:rsid w:val="00AA7690"/>
    <w:rsid w:val="00AC2C90"/>
    <w:rsid w:val="00AD0397"/>
    <w:rsid w:val="00AD0C5E"/>
    <w:rsid w:val="00AD35AC"/>
    <w:rsid w:val="00AD38CF"/>
    <w:rsid w:val="00AD5B00"/>
    <w:rsid w:val="00AD7A4C"/>
    <w:rsid w:val="00AE12A9"/>
    <w:rsid w:val="00AE4B59"/>
    <w:rsid w:val="00AE4C01"/>
    <w:rsid w:val="00AE4F62"/>
    <w:rsid w:val="00AE5F86"/>
    <w:rsid w:val="00AE62E1"/>
    <w:rsid w:val="00AE7A83"/>
    <w:rsid w:val="00AF01B8"/>
    <w:rsid w:val="00AF0590"/>
    <w:rsid w:val="00AF1687"/>
    <w:rsid w:val="00AF3E27"/>
    <w:rsid w:val="00AF59A9"/>
    <w:rsid w:val="00B002D5"/>
    <w:rsid w:val="00B003E2"/>
    <w:rsid w:val="00B039F5"/>
    <w:rsid w:val="00B06595"/>
    <w:rsid w:val="00B07E74"/>
    <w:rsid w:val="00B107CF"/>
    <w:rsid w:val="00B11AB7"/>
    <w:rsid w:val="00B1242A"/>
    <w:rsid w:val="00B12F6E"/>
    <w:rsid w:val="00B16162"/>
    <w:rsid w:val="00B166AF"/>
    <w:rsid w:val="00B16F04"/>
    <w:rsid w:val="00B17094"/>
    <w:rsid w:val="00B20F2C"/>
    <w:rsid w:val="00B21CFE"/>
    <w:rsid w:val="00B23145"/>
    <w:rsid w:val="00B26FCF"/>
    <w:rsid w:val="00B34EA4"/>
    <w:rsid w:val="00B351E1"/>
    <w:rsid w:val="00B40FCA"/>
    <w:rsid w:val="00B41A9F"/>
    <w:rsid w:val="00B421AB"/>
    <w:rsid w:val="00B45E7B"/>
    <w:rsid w:val="00B46874"/>
    <w:rsid w:val="00B5053E"/>
    <w:rsid w:val="00B52941"/>
    <w:rsid w:val="00B54FDF"/>
    <w:rsid w:val="00B55AEA"/>
    <w:rsid w:val="00B55D87"/>
    <w:rsid w:val="00B5655C"/>
    <w:rsid w:val="00B5655D"/>
    <w:rsid w:val="00B613C0"/>
    <w:rsid w:val="00B6192C"/>
    <w:rsid w:val="00B63DAB"/>
    <w:rsid w:val="00B700B2"/>
    <w:rsid w:val="00B721E0"/>
    <w:rsid w:val="00B730A2"/>
    <w:rsid w:val="00B7313B"/>
    <w:rsid w:val="00B73BD5"/>
    <w:rsid w:val="00B744EF"/>
    <w:rsid w:val="00B74EA1"/>
    <w:rsid w:val="00B82529"/>
    <w:rsid w:val="00B83911"/>
    <w:rsid w:val="00B87EBF"/>
    <w:rsid w:val="00B90838"/>
    <w:rsid w:val="00B94748"/>
    <w:rsid w:val="00B94DF8"/>
    <w:rsid w:val="00BA047B"/>
    <w:rsid w:val="00BA316F"/>
    <w:rsid w:val="00BA5381"/>
    <w:rsid w:val="00BA5720"/>
    <w:rsid w:val="00BB2837"/>
    <w:rsid w:val="00BB3F73"/>
    <w:rsid w:val="00BB79C8"/>
    <w:rsid w:val="00BC0D6E"/>
    <w:rsid w:val="00BC26CC"/>
    <w:rsid w:val="00BC5597"/>
    <w:rsid w:val="00BC6B58"/>
    <w:rsid w:val="00BD2974"/>
    <w:rsid w:val="00BD4B91"/>
    <w:rsid w:val="00BD4D91"/>
    <w:rsid w:val="00BE0607"/>
    <w:rsid w:val="00BE2EB1"/>
    <w:rsid w:val="00BE68F8"/>
    <w:rsid w:val="00BF0971"/>
    <w:rsid w:val="00BF1F60"/>
    <w:rsid w:val="00BF276E"/>
    <w:rsid w:val="00BF375F"/>
    <w:rsid w:val="00BF3B6F"/>
    <w:rsid w:val="00BF50CA"/>
    <w:rsid w:val="00C00BC7"/>
    <w:rsid w:val="00C04A38"/>
    <w:rsid w:val="00C05656"/>
    <w:rsid w:val="00C05C76"/>
    <w:rsid w:val="00C10209"/>
    <w:rsid w:val="00C141D4"/>
    <w:rsid w:val="00C221CE"/>
    <w:rsid w:val="00C30466"/>
    <w:rsid w:val="00C344F9"/>
    <w:rsid w:val="00C36C60"/>
    <w:rsid w:val="00C375D1"/>
    <w:rsid w:val="00C37EE2"/>
    <w:rsid w:val="00C43F9D"/>
    <w:rsid w:val="00C450D7"/>
    <w:rsid w:val="00C505C5"/>
    <w:rsid w:val="00C51459"/>
    <w:rsid w:val="00C520E3"/>
    <w:rsid w:val="00C60D84"/>
    <w:rsid w:val="00C61BDF"/>
    <w:rsid w:val="00C62EC5"/>
    <w:rsid w:val="00C65242"/>
    <w:rsid w:val="00C66368"/>
    <w:rsid w:val="00C74448"/>
    <w:rsid w:val="00C7483F"/>
    <w:rsid w:val="00C74916"/>
    <w:rsid w:val="00C76F7F"/>
    <w:rsid w:val="00C81A22"/>
    <w:rsid w:val="00C82A83"/>
    <w:rsid w:val="00C8624C"/>
    <w:rsid w:val="00C871C7"/>
    <w:rsid w:val="00C9090A"/>
    <w:rsid w:val="00C93DB3"/>
    <w:rsid w:val="00C9485F"/>
    <w:rsid w:val="00C9702A"/>
    <w:rsid w:val="00CA0E41"/>
    <w:rsid w:val="00CA2722"/>
    <w:rsid w:val="00CA738C"/>
    <w:rsid w:val="00CB098E"/>
    <w:rsid w:val="00CB1C41"/>
    <w:rsid w:val="00CB3432"/>
    <w:rsid w:val="00CB647A"/>
    <w:rsid w:val="00CB66FB"/>
    <w:rsid w:val="00CC6C26"/>
    <w:rsid w:val="00CC6EC3"/>
    <w:rsid w:val="00CD051A"/>
    <w:rsid w:val="00CD55EE"/>
    <w:rsid w:val="00CD6584"/>
    <w:rsid w:val="00CE02CE"/>
    <w:rsid w:val="00CE13A0"/>
    <w:rsid w:val="00CE23CD"/>
    <w:rsid w:val="00CE368C"/>
    <w:rsid w:val="00CE42C5"/>
    <w:rsid w:val="00CE5208"/>
    <w:rsid w:val="00CE6345"/>
    <w:rsid w:val="00CF0CAC"/>
    <w:rsid w:val="00CF1079"/>
    <w:rsid w:val="00CF6118"/>
    <w:rsid w:val="00CF64F6"/>
    <w:rsid w:val="00CF6A64"/>
    <w:rsid w:val="00CF73A7"/>
    <w:rsid w:val="00D00B55"/>
    <w:rsid w:val="00D0667B"/>
    <w:rsid w:val="00D07B0D"/>
    <w:rsid w:val="00D10868"/>
    <w:rsid w:val="00D10CF8"/>
    <w:rsid w:val="00D1350E"/>
    <w:rsid w:val="00D1728B"/>
    <w:rsid w:val="00D24032"/>
    <w:rsid w:val="00D2588A"/>
    <w:rsid w:val="00D273DD"/>
    <w:rsid w:val="00D32279"/>
    <w:rsid w:val="00D32456"/>
    <w:rsid w:val="00D34458"/>
    <w:rsid w:val="00D34B57"/>
    <w:rsid w:val="00D34FB5"/>
    <w:rsid w:val="00D42A73"/>
    <w:rsid w:val="00D4695D"/>
    <w:rsid w:val="00D4765F"/>
    <w:rsid w:val="00D563B1"/>
    <w:rsid w:val="00D60BB7"/>
    <w:rsid w:val="00D62D29"/>
    <w:rsid w:val="00D62E6C"/>
    <w:rsid w:val="00D658D9"/>
    <w:rsid w:val="00D71886"/>
    <w:rsid w:val="00D72DFF"/>
    <w:rsid w:val="00D731BD"/>
    <w:rsid w:val="00D765F9"/>
    <w:rsid w:val="00D81578"/>
    <w:rsid w:val="00D81F86"/>
    <w:rsid w:val="00D82BF8"/>
    <w:rsid w:val="00D84930"/>
    <w:rsid w:val="00D84E75"/>
    <w:rsid w:val="00D861AB"/>
    <w:rsid w:val="00D86315"/>
    <w:rsid w:val="00D90792"/>
    <w:rsid w:val="00D952DD"/>
    <w:rsid w:val="00D96B7B"/>
    <w:rsid w:val="00DA4ED8"/>
    <w:rsid w:val="00DA5AF0"/>
    <w:rsid w:val="00DA6047"/>
    <w:rsid w:val="00DA750D"/>
    <w:rsid w:val="00DB3A1B"/>
    <w:rsid w:val="00DB5E77"/>
    <w:rsid w:val="00DB6A4E"/>
    <w:rsid w:val="00DB7498"/>
    <w:rsid w:val="00DB7AAA"/>
    <w:rsid w:val="00DB7E96"/>
    <w:rsid w:val="00DC22F2"/>
    <w:rsid w:val="00DC2A92"/>
    <w:rsid w:val="00DC5B25"/>
    <w:rsid w:val="00DC71CA"/>
    <w:rsid w:val="00DD05D5"/>
    <w:rsid w:val="00DD0B5F"/>
    <w:rsid w:val="00DD3E4C"/>
    <w:rsid w:val="00DD5152"/>
    <w:rsid w:val="00DE0647"/>
    <w:rsid w:val="00DE22BA"/>
    <w:rsid w:val="00DE2603"/>
    <w:rsid w:val="00DE42B6"/>
    <w:rsid w:val="00DE42F9"/>
    <w:rsid w:val="00DF1A51"/>
    <w:rsid w:val="00DF5AAA"/>
    <w:rsid w:val="00DF6645"/>
    <w:rsid w:val="00DF6C4B"/>
    <w:rsid w:val="00E02237"/>
    <w:rsid w:val="00E02D72"/>
    <w:rsid w:val="00E03FA5"/>
    <w:rsid w:val="00E06976"/>
    <w:rsid w:val="00E1550A"/>
    <w:rsid w:val="00E17054"/>
    <w:rsid w:val="00E209FC"/>
    <w:rsid w:val="00E2147D"/>
    <w:rsid w:val="00E230CD"/>
    <w:rsid w:val="00E23530"/>
    <w:rsid w:val="00E247D7"/>
    <w:rsid w:val="00E31AB4"/>
    <w:rsid w:val="00E333B0"/>
    <w:rsid w:val="00E34AAF"/>
    <w:rsid w:val="00E35ED1"/>
    <w:rsid w:val="00E404F4"/>
    <w:rsid w:val="00E4301E"/>
    <w:rsid w:val="00E4318C"/>
    <w:rsid w:val="00E46EAA"/>
    <w:rsid w:val="00E50346"/>
    <w:rsid w:val="00E5714F"/>
    <w:rsid w:val="00E6061C"/>
    <w:rsid w:val="00E610BA"/>
    <w:rsid w:val="00E629D2"/>
    <w:rsid w:val="00E64D06"/>
    <w:rsid w:val="00E65348"/>
    <w:rsid w:val="00E6764C"/>
    <w:rsid w:val="00E67CA3"/>
    <w:rsid w:val="00E73FA4"/>
    <w:rsid w:val="00E84DC4"/>
    <w:rsid w:val="00E87CA4"/>
    <w:rsid w:val="00E90C8B"/>
    <w:rsid w:val="00E91659"/>
    <w:rsid w:val="00E91A3F"/>
    <w:rsid w:val="00E96C8E"/>
    <w:rsid w:val="00E97C40"/>
    <w:rsid w:val="00EA0879"/>
    <w:rsid w:val="00EA1412"/>
    <w:rsid w:val="00EA1B44"/>
    <w:rsid w:val="00EA1CE7"/>
    <w:rsid w:val="00EA4794"/>
    <w:rsid w:val="00EB0B88"/>
    <w:rsid w:val="00EB19B6"/>
    <w:rsid w:val="00EB2261"/>
    <w:rsid w:val="00EB6283"/>
    <w:rsid w:val="00EB6F9A"/>
    <w:rsid w:val="00EC00FF"/>
    <w:rsid w:val="00EC48E7"/>
    <w:rsid w:val="00EC64CF"/>
    <w:rsid w:val="00EC686D"/>
    <w:rsid w:val="00EC765C"/>
    <w:rsid w:val="00ED0B3F"/>
    <w:rsid w:val="00ED2F8A"/>
    <w:rsid w:val="00ED5A34"/>
    <w:rsid w:val="00EE38C5"/>
    <w:rsid w:val="00EE4023"/>
    <w:rsid w:val="00EE7048"/>
    <w:rsid w:val="00EE7FF0"/>
    <w:rsid w:val="00EF0328"/>
    <w:rsid w:val="00EF6195"/>
    <w:rsid w:val="00F023C1"/>
    <w:rsid w:val="00F0309B"/>
    <w:rsid w:val="00F04C17"/>
    <w:rsid w:val="00F108C6"/>
    <w:rsid w:val="00F108C7"/>
    <w:rsid w:val="00F10AD4"/>
    <w:rsid w:val="00F1120D"/>
    <w:rsid w:val="00F170ED"/>
    <w:rsid w:val="00F17A6F"/>
    <w:rsid w:val="00F17B4F"/>
    <w:rsid w:val="00F215A0"/>
    <w:rsid w:val="00F23C8E"/>
    <w:rsid w:val="00F2474E"/>
    <w:rsid w:val="00F25FD8"/>
    <w:rsid w:val="00F3123F"/>
    <w:rsid w:val="00F328FC"/>
    <w:rsid w:val="00F35F00"/>
    <w:rsid w:val="00F36CE7"/>
    <w:rsid w:val="00F3753E"/>
    <w:rsid w:val="00F37975"/>
    <w:rsid w:val="00F42D62"/>
    <w:rsid w:val="00F4640E"/>
    <w:rsid w:val="00F50E15"/>
    <w:rsid w:val="00F520C2"/>
    <w:rsid w:val="00F547F7"/>
    <w:rsid w:val="00F57B16"/>
    <w:rsid w:val="00F57BB6"/>
    <w:rsid w:val="00F57E1B"/>
    <w:rsid w:val="00F61085"/>
    <w:rsid w:val="00F61232"/>
    <w:rsid w:val="00F61481"/>
    <w:rsid w:val="00F66236"/>
    <w:rsid w:val="00F72248"/>
    <w:rsid w:val="00F73A9E"/>
    <w:rsid w:val="00F741F9"/>
    <w:rsid w:val="00F7456D"/>
    <w:rsid w:val="00F74BA4"/>
    <w:rsid w:val="00F75306"/>
    <w:rsid w:val="00F766A0"/>
    <w:rsid w:val="00F767B6"/>
    <w:rsid w:val="00F77FF9"/>
    <w:rsid w:val="00F83FCF"/>
    <w:rsid w:val="00F84670"/>
    <w:rsid w:val="00F90477"/>
    <w:rsid w:val="00F92703"/>
    <w:rsid w:val="00F96313"/>
    <w:rsid w:val="00F96A79"/>
    <w:rsid w:val="00FA205A"/>
    <w:rsid w:val="00FA2759"/>
    <w:rsid w:val="00FA370F"/>
    <w:rsid w:val="00FA416B"/>
    <w:rsid w:val="00FA6180"/>
    <w:rsid w:val="00FB2A98"/>
    <w:rsid w:val="00FB2EAF"/>
    <w:rsid w:val="00FB300D"/>
    <w:rsid w:val="00FB7B3C"/>
    <w:rsid w:val="00FC2682"/>
    <w:rsid w:val="00FC2750"/>
    <w:rsid w:val="00FC30FA"/>
    <w:rsid w:val="00FC3C88"/>
    <w:rsid w:val="00FC3FBE"/>
    <w:rsid w:val="00FC66F0"/>
    <w:rsid w:val="00FC7F4A"/>
    <w:rsid w:val="00FD1366"/>
    <w:rsid w:val="00FD1CD3"/>
    <w:rsid w:val="00FD294C"/>
    <w:rsid w:val="00FD607D"/>
    <w:rsid w:val="00FD62F4"/>
    <w:rsid w:val="00FD750B"/>
    <w:rsid w:val="00FE0AE4"/>
    <w:rsid w:val="00FE11F2"/>
    <w:rsid w:val="00FE1358"/>
    <w:rsid w:val="00FE19BA"/>
    <w:rsid w:val="00FE1E51"/>
    <w:rsid w:val="00FE222A"/>
    <w:rsid w:val="00FE27C6"/>
    <w:rsid w:val="00FE458B"/>
    <w:rsid w:val="00FE557F"/>
    <w:rsid w:val="00FE5CF8"/>
    <w:rsid w:val="00FE6C44"/>
    <w:rsid w:val="00FE7080"/>
    <w:rsid w:val="00FF1004"/>
    <w:rsid w:val="00FF2D17"/>
    <w:rsid w:val="00FF3ED7"/>
    <w:rsid w:val="00FF489E"/>
    <w:rsid w:val="00FF4A84"/>
    <w:rsid w:val="00FF5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8A6EAF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uiPriority w:val="9"/>
    <w:rsid w:val="002C7D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rsid w:val="002C7D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C7D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067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FC3FB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C3FBE"/>
  </w:style>
  <w:style w:type="paragraph" w:styleId="Footer">
    <w:name w:val="footer"/>
    <w:basedOn w:val="Normal"/>
    <w:link w:val="FooterChar"/>
    <w:unhideWhenUsed/>
    <w:rsid w:val="00FC3FB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FBE"/>
  </w:style>
  <w:style w:type="paragraph" w:customStyle="1" w:styleId="Body">
    <w:name w:val="Body"/>
    <w:basedOn w:val="BodyExpRep"/>
    <w:uiPriority w:val="99"/>
    <w:qFormat/>
    <w:rsid w:val="001918AD"/>
  </w:style>
  <w:style w:type="character" w:styleId="CommentReference">
    <w:name w:val="annotation reference"/>
    <w:basedOn w:val="DefaultParagraphFont"/>
    <w:uiPriority w:val="99"/>
    <w:semiHidden/>
    <w:unhideWhenUsed/>
    <w:qFormat/>
    <w:rsid w:val="00D84930"/>
    <w:rPr>
      <w:sz w:val="16"/>
      <w:szCs w:val="16"/>
    </w:rPr>
  </w:style>
  <w:style w:type="paragraph" w:styleId="CommentText">
    <w:name w:val="annotation text"/>
    <w:basedOn w:val="Normal"/>
    <w:uiPriority w:val="99"/>
    <w:semiHidden/>
    <w:unhideWhenUsed/>
    <w:rsid w:val="00D84930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uiPriority w:val="99"/>
    <w:semiHidden/>
    <w:unhideWhenUsed/>
    <w:rsid w:val="00D84930"/>
    <w:rPr>
      <w:b/>
      <w:bCs/>
    </w:rPr>
  </w:style>
  <w:style w:type="paragraph" w:styleId="BalloonText">
    <w:name w:val="Balloon Text"/>
    <w:basedOn w:val="Normal"/>
    <w:uiPriority w:val="99"/>
    <w:semiHidden/>
    <w:unhideWhenUsed/>
    <w:rsid w:val="00D84930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Basicparagraph">
    <w:name w:val="[Basic paragraph]"/>
    <w:basedOn w:val="Normal"/>
    <w:uiPriority w:val="99"/>
    <w:rsid w:val="00D84930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FD607D"/>
    <w:pPr>
      <w:tabs>
        <w:tab w:val="right" w:pos="9962"/>
      </w:tabs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B3938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B3938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B3938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B3938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B3938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B3938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B3938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B3938"/>
    <w:pPr>
      <w:spacing w:after="0"/>
      <w:ind w:left="1760"/>
    </w:pPr>
    <w:rPr>
      <w:rFonts w:cstheme="minorHAnsi"/>
      <w:sz w:val="18"/>
      <w:szCs w:val="18"/>
    </w:rPr>
  </w:style>
  <w:style w:type="paragraph" w:customStyle="1" w:styleId="H1">
    <w:name w:val="H1"/>
    <w:basedOn w:val="Normal"/>
    <w:link w:val="H1Char"/>
    <w:qFormat/>
    <w:rsid w:val="0095315B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48"/>
    </w:rPr>
  </w:style>
  <w:style w:type="paragraph" w:customStyle="1" w:styleId="H2">
    <w:name w:val="H2"/>
    <w:basedOn w:val="Normal"/>
    <w:link w:val="H2Char"/>
    <w:qFormat/>
    <w:rsid w:val="00CB647A"/>
    <w:pPr>
      <w:keepNext/>
      <w:keepLines/>
      <w:numPr>
        <w:ilvl w:val="1"/>
        <w:numId w:val="1"/>
      </w:numPr>
      <w:spacing w:before="120" w:after="120"/>
      <w:outlineLvl w:val="1"/>
    </w:pPr>
    <w:rPr>
      <w:rFonts w:eastAsiaTheme="majorEastAsia" w:cstheme="majorBidi"/>
      <w:color w:val="000000" w:themeColor="text1"/>
      <w:sz w:val="36"/>
      <w:szCs w:val="32"/>
    </w:rPr>
  </w:style>
  <w:style w:type="character" w:customStyle="1" w:styleId="H1Char">
    <w:name w:val="H1 Char"/>
    <w:basedOn w:val="DefaultParagraphFont"/>
    <w:link w:val="H1"/>
    <w:rsid w:val="0095315B"/>
    <w:rPr>
      <w:rFonts w:asciiTheme="majorHAnsi" w:eastAsiaTheme="majorEastAsia" w:hAnsiTheme="majorHAnsi" w:cstheme="majorBidi"/>
      <w:b/>
      <w:color w:val="000000" w:themeColor="text1"/>
      <w:sz w:val="48"/>
    </w:rPr>
  </w:style>
  <w:style w:type="paragraph" w:customStyle="1" w:styleId="H3">
    <w:name w:val="H3"/>
    <w:basedOn w:val="Normal"/>
    <w:link w:val="H3Char"/>
    <w:qFormat/>
    <w:rsid w:val="00CB647A"/>
    <w:pPr>
      <w:keepNext/>
      <w:keepLines/>
      <w:numPr>
        <w:ilvl w:val="2"/>
        <w:numId w:val="1"/>
      </w:numPr>
      <w:spacing w:before="120" w:after="240"/>
      <w:outlineLvl w:val="2"/>
    </w:pPr>
    <w:rPr>
      <w:rFonts w:eastAsiaTheme="majorEastAsia" w:cstheme="majorBidi"/>
      <w:color w:val="000000" w:themeColor="text1"/>
      <w:sz w:val="32"/>
      <w:szCs w:val="32"/>
    </w:rPr>
  </w:style>
  <w:style w:type="character" w:customStyle="1" w:styleId="H2Char">
    <w:name w:val="H2 Char"/>
    <w:basedOn w:val="DefaultParagraphFont"/>
    <w:link w:val="H2"/>
    <w:rsid w:val="00CB647A"/>
    <w:rPr>
      <w:rFonts w:eastAsiaTheme="majorEastAsia" w:cstheme="majorBidi"/>
      <w:color w:val="000000" w:themeColor="text1"/>
      <w:sz w:val="36"/>
      <w:szCs w:val="32"/>
    </w:rPr>
  </w:style>
  <w:style w:type="paragraph" w:customStyle="1" w:styleId="BodyExpRep">
    <w:name w:val="Body (Exp_Rep)"/>
    <w:link w:val="BodyExpRepChar"/>
    <w:qFormat/>
    <w:rsid w:val="00F0309B"/>
    <w:pPr>
      <w:spacing w:before="60" w:after="120"/>
      <w:jc w:val="both"/>
    </w:pPr>
    <w:rPr>
      <w:sz w:val="24"/>
    </w:rPr>
  </w:style>
  <w:style w:type="character" w:customStyle="1" w:styleId="H3Char">
    <w:name w:val="H3 Char"/>
    <w:basedOn w:val="DefaultParagraphFont"/>
    <w:link w:val="H3"/>
    <w:rsid w:val="00CB647A"/>
    <w:rPr>
      <w:rFonts w:eastAsiaTheme="majorEastAsia" w:cstheme="majorBidi"/>
      <w:color w:val="000000" w:themeColor="text1"/>
      <w:sz w:val="32"/>
      <w:szCs w:val="32"/>
    </w:rPr>
  </w:style>
  <w:style w:type="character" w:customStyle="1" w:styleId="BodyExpRepChar">
    <w:name w:val="Body (Exp_Rep) Char"/>
    <w:basedOn w:val="DefaultParagraphFont"/>
    <w:link w:val="BodyExpRep"/>
    <w:rsid w:val="00F0309B"/>
    <w:rPr>
      <w:sz w:val="24"/>
    </w:rPr>
  </w:style>
  <w:style w:type="character" w:styleId="Hyperlink">
    <w:name w:val="Hyperlink"/>
    <w:basedOn w:val="DefaultParagraphFont"/>
    <w:uiPriority w:val="99"/>
    <w:unhideWhenUsed/>
    <w:rsid w:val="002C7D8E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CC6EC3"/>
  </w:style>
  <w:style w:type="paragraph" w:customStyle="1" w:styleId="Bullets">
    <w:name w:val="Bullets"/>
    <w:link w:val="BulletsChar"/>
    <w:qFormat/>
    <w:rsid w:val="003E0B1B"/>
    <w:pPr>
      <w:numPr>
        <w:numId w:val="2"/>
      </w:numPr>
      <w:spacing w:after="120" w:line="240" w:lineRule="auto"/>
    </w:pPr>
    <w:rPr>
      <w:sz w:val="24"/>
    </w:rPr>
  </w:style>
  <w:style w:type="paragraph" w:customStyle="1" w:styleId="H4">
    <w:name w:val="H4"/>
    <w:link w:val="H4Char"/>
    <w:qFormat/>
    <w:rsid w:val="00956D99"/>
    <w:pPr>
      <w:tabs>
        <w:tab w:val="left" w:pos="1440"/>
      </w:tabs>
      <w:spacing w:before="120" w:after="0"/>
    </w:pPr>
    <w:rPr>
      <w:rFonts w:ascii="Calibri" w:hAnsi="Calibri"/>
      <w:sz w:val="28"/>
    </w:rPr>
  </w:style>
  <w:style w:type="paragraph" w:customStyle="1" w:styleId="H5">
    <w:name w:val="H5"/>
    <w:link w:val="H5Char"/>
    <w:qFormat/>
    <w:rsid w:val="00956D98"/>
    <w:pPr>
      <w:tabs>
        <w:tab w:val="left" w:pos="1440"/>
      </w:tabs>
      <w:spacing w:before="120" w:after="0"/>
    </w:pPr>
    <w:rPr>
      <w:rFonts w:ascii="Calibri" w:hAnsi="Calibri"/>
      <w:sz w:val="26"/>
    </w:rPr>
  </w:style>
  <w:style w:type="character" w:customStyle="1" w:styleId="H5Char">
    <w:name w:val="H5 Char"/>
    <w:basedOn w:val="DefaultParagraphFont"/>
    <w:link w:val="H5"/>
    <w:rsid w:val="00956D98"/>
    <w:rPr>
      <w:rFonts w:ascii="Calibri" w:hAnsi="Calibri"/>
      <w:sz w:val="26"/>
    </w:rPr>
  </w:style>
  <w:style w:type="character" w:customStyle="1" w:styleId="BulletsChar">
    <w:name w:val="Bullets Char"/>
    <w:basedOn w:val="DefaultParagraphFont"/>
    <w:link w:val="Bullets"/>
    <w:rsid w:val="003E0B1B"/>
    <w:rPr>
      <w:sz w:val="24"/>
    </w:rPr>
  </w:style>
  <w:style w:type="paragraph" w:customStyle="1" w:styleId="1nl">
    <w:name w:val="1_nl"/>
    <w:link w:val="1nlChar"/>
    <w:rsid w:val="001B6ABC"/>
    <w:pPr>
      <w:numPr>
        <w:numId w:val="3"/>
      </w:numPr>
      <w:spacing w:after="0"/>
    </w:pPr>
    <w:rPr>
      <w:rFonts w:ascii="Calibri" w:hAnsi="Calibri"/>
      <w:sz w:val="24"/>
    </w:rPr>
  </w:style>
  <w:style w:type="character" w:customStyle="1" w:styleId="H4Char">
    <w:name w:val="H4 Char"/>
    <w:basedOn w:val="DefaultParagraphFont"/>
    <w:link w:val="H4"/>
    <w:rsid w:val="00956D99"/>
    <w:rPr>
      <w:rFonts w:ascii="Calibri" w:hAnsi="Calibri"/>
      <w:sz w:val="28"/>
    </w:rPr>
  </w:style>
  <w:style w:type="paragraph" w:customStyle="1" w:styleId="Inl">
    <w:name w:val="I_nl"/>
    <w:link w:val="InlChar"/>
    <w:rsid w:val="001B6ABC"/>
    <w:pPr>
      <w:numPr>
        <w:numId w:val="4"/>
      </w:numPr>
      <w:spacing w:after="40"/>
    </w:pPr>
    <w:rPr>
      <w:rFonts w:ascii="Calibri" w:hAnsi="Calibri"/>
      <w:sz w:val="24"/>
    </w:rPr>
  </w:style>
  <w:style w:type="character" w:customStyle="1" w:styleId="1nlChar">
    <w:name w:val="1_nl Char"/>
    <w:basedOn w:val="DefaultParagraphFont"/>
    <w:link w:val="1nl"/>
    <w:rsid w:val="005532A1"/>
    <w:rPr>
      <w:rFonts w:ascii="Calibri" w:hAnsi="Calibri"/>
      <w:sz w:val="24"/>
    </w:rPr>
  </w:style>
  <w:style w:type="table" w:styleId="TableGrid">
    <w:name w:val="Table Grid"/>
    <w:basedOn w:val="TableNormal"/>
    <w:uiPriority w:val="39"/>
    <w:rsid w:val="004B6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lChar">
    <w:name w:val="I_nl Char"/>
    <w:basedOn w:val="DefaultParagraphFont"/>
    <w:link w:val="Inl"/>
    <w:rsid w:val="005532A1"/>
    <w:rPr>
      <w:rFonts w:ascii="Calibri" w:hAnsi="Calibri"/>
      <w:sz w:val="24"/>
    </w:rPr>
  </w:style>
  <w:style w:type="table" w:customStyle="1" w:styleId="hiveHeader">
    <w:name w:val="hive_Header"/>
    <w:basedOn w:val="TableNormal"/>
    <w:uiPriority w:val="99"/>
    <w:rsid w:val="00C9090A"/>
    <w:pPr>
      <w:spacing w:after="0" w:line="240" w:lineRule="auto"/>
    </w:pPr>
    <w:tblPr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FFFFF" w:themeFill="background1"/>
    </w:tcPr>
    <w:tblStylePr w:type="firstRow">
      <w:rPr>
        <w:rFonts w:asciiTheme="minorHAnsi" w:hAnsiTheme="minorHAnsi"/>
        <w:color w:val="FFFFFF" w:themeColor="background1"/>
        <w:sz w:val="24"/>
      </w:rPr>
      <w:tblPr/>
      <w:tcPr>
        <w:shd w:val="clear" w:color="auto" w:fill="0F6FCF"/>
      </w:tcPr>
    </w:tblStylePr>
  </w:style>
  <w:style w:type="table" w:customStyle="1" w:styleId="1stcolumn">
    <w:name w:val="1st_column"/>
    <w:basedOn w:val="TableNormal"/>
    <w:uiPriority w:val="99"/>
    <w:rsid w:val="00BA5381"/>
    <w:pPr>
      <w:spacing w:after="0" w:line="240" w:lineRule="auto"/>
    </w:p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CECE" w:themeFill="background2" w:themeFillShade="E6"/>
    </w:tcPr>
    <w:tblStylePr w:type="firstCol">
      <w:rPr>
        <w:rFonts w:asciiTheme="minorHAnsi" w:hAnsiTheme="minorHAnsi"/>
        <w:color w:val="000000" w:themeColor="text1"/>
        <w:sz w:val="24"/>
      </w:rPr>
    </w:tblStylePr>
  </w:style>
  <w:style w:type="paragraph" w:customStyle="1" w:styleId="Code">
    <w:name w:val="Code"/>
    <w:link w:val="CodeChar"/>
    <w:qFormat/>
    <w:rsid w:val="00A93F31"/>
    <w:pPr>
      <w:shd w:val="clear" w:color="auto" w:fill="E7E6E6" w:themeFill="background2"/>
      <w:spacing w:before="120" w:after="240" w:line="240" w:lineRule="auto"/>
      <w:contextualSpacing/>
    </w:pPr>
    <w:rPr>
      <w:rFonts w:ascii="Courier New" w:hAnsi="Courier New" w:cs="Courier New"/>
      <w:color w:val="333333"/>
      <w:sz w:val="20"/>
      <w:szCs w:val="20"/>
    </w:rPr>
  </w:style>
  <w:style w:type="character" w:customStyle="1" w:styleId="CodeChar">
    <w:name w:val="Code Char"/>
    <w:basedOn w:val="DefaultParagraphFont"/>
    <w:link w:val="Code"/>
    <w:rsid w:val="00A93F31"/>
    <w:rPr>
      <w:rFonts w:ascii="Courier New" w:hAnsi="Courier New" w:cs="Courier New"/>
      <w:color w:val="333333"/>
      <w:sz w:val="20"/>
      <w:szCs w:val="20"/>
      <w:shd w:val="clear" w:color="auto" w:fill="E7E6E6" w:themeFill="background2"/>
      <w:lang w:val="en-US"/>
    </w:rPr>
  </w:style>
  <w:style w:type="paragraph" w:customStyle="1" w:styleId="Paragraph">
    <w:name w:val="Paragraph"/>
    <w:link w:val="ParagraphChar2"/>
    <w:rsid w:val="00755C3D"/>
    <w:pPr>
      <w:suppressAutoHyphens/>
      <w:spacing w:after="0" w:line="288" w:lineRule="auto"/>
      <w:jc w:val="both"/>
    </w:pPr>
    <w:rPr>
      <w:rFonts w:ascii="Times New Roman" w:eastAsia="Times New Roman" w:hAnsi="Times New Roman" w:cs="Times New Roman"/>
      <w:color w:val="00000A"/>
      <w:sz w:val="24"/>
      <w:lang w:eastAsia="zh-CN"/>
    </w:rPr>
  </w:style>
  <w:style w:type="paragraph" w:customStyle="1" w:styleId="Tablename">
    <w:name w:val="Table name"/>
    <w:basedOn w:val="Paragraph"/>
    <w:rsid w:val="00755C3D"/>
    <w:pPr>
      <w:keepNext/>
      <w:spacing w:before="180" w:line="240" w:lineRule="auto"/>
      <w:jc w:val="right"/>
    </w:pPr>
    <w:rPr>
      <w:i/>
      <w:szCs w:val="20"/>
    </w:rPr>
  </w:style>
  <w:style w:type="paragraph" w:customStyle="1" w:styleId="StyleParagraphFirstLine1cm">
    <w:name w:val="Style Paragraph + First Line: 1 cm"/>
    <w:basedOn w:val="Paragraph"/>
    <w:rsid w:val="00755C3D"/>
    <w:pPr>
      <w:ind w:firstLine="709"/>
    </w:pPr>
    <w:rPr>
      <w:szCs w:val="20"/>
    </w:rPr>
  </w:style>
  <w:style w:type="paragraph" w:customStyle="1" w:styleId="Base">
    <w:name w:val="Base"/>
    <w:basedOn w:val="Normal"/>
    <w:rsid w:val="00755C3D"/>
    <w:pPr>
      <w:spacing w:before="120" w:after="0" w:line="240" w:lineRule="auto"/>
      <w:ind w:firstLine="567"/>
      <w:jc w:val="both"/>
    </w:pPr>
    <w:rPr>
      <w:rFonts w:ascii="Arial" w:eastAsia="Times New Roman" w:hAnsi="Arial" w:cs="Arial"/>
      <w:color w:val="00000A"/>
      <w:sz w:val="24"/>
      <w:szCs w:val="20"/>
      <w:lang w:eastAsia="zh-CN"/>
    </w:rPr>
  </w:style>
  <w:style w:type="character" w:customStyle="1" w:styleId="Internetlink">
    <w:name w:val="Internet link"/>
    <w:rsid w:val="005C7C8C"/>
    <w:rPr>
      <w:rFonts w:cs="Times New Roman"/>
      <w:color w:val="0000FF"/>
      <w:u w:val="single"/>
    </w:rPr>
  </w:style>
  <w:style w:type="paragraph" w:customStyle="1" w:styleId="Footertextreportname">
    <w:name w:val="Footer text (report name)"/>
    <w:basedOn w:val="Normal"/>
    <w:rsid w:val="005C7C8C"/>
    <w:pPr>
      <w:spacing w:after="0" w:line="240" w:lineRule="auto"/>
    </w:pPr>
    <w:rPr>
      <w:rFonts w:ascii="Tahoma" w:eastAsia="Times New Roman" w:hAnsi="Tahoma" w:cs="Tahoma"/>
      <w:color w:val="00000A"/>
      <w:sz w:val="18"/>
      <w:szCs w:val="18"/>
      <w:lang w:eastAsia="zh-CN"/>
    </w:rPr>
  </w:style>
  <w:style w:type="paragraph" w:customStyle="1" w:styleId="head">
    <w:name w:val="head"/>
    <w:basedOn w:val="Normal"/>
    <w:rsid w:val="005C7C8C"/>
    <w:pPr>
      <w:keepNext/>
      <w:spacing w:after="0" w:line="240" w:lineRule="auto"/>
      <w:ind w:left="1134"/>
    </w:pPr>
    <w:rPr>
      <w:rFonts w:ascii="Times New Roman" w:eastAsia="Times New Roman" w:hAnsi="Times New Roman" w:cs="Times New Roman"/>
      <w:b/>
      <w:i/>
      <w:color w:val="00000A"/>
      <w:sz w:val="24"/>
      <w:szCs w:val="24"/>
      <w:lang w:eastAsia="zh-CN"/>
    </w:rPr>
  </w:style>
  <w:style w:type="paragraph" w:customStyle="1" w:styleId="norm">
    <w:name w:val="norm"/>
    <w:basedOn w:val="Normal"/>
    <w:rsid w:val="005C7C8C"/>
    <w:pPr>
      <w:spacing w:after="0" w:line="288" w:lineRule="auto"/>
      <w:ind w:left="1134"/>
      <w:jc w:val="both"/>
    </w:pPr>
    <w:rPr>
      <w:rFonts w:ascii="Times New Roman" w:eastAsia="Times New Roman" w:hAnsi="Times New Roman" w:cs="Times New Roman"/>
      <w:color w:val="00000A"/>
      <w:sz w:val="24"/>
      <w:szCs w:val="24"/>
      <w:lang w:eastAsia="zh-CN"/>
    </w:rPr>
  </w:style>
  <w:style w:type="paragraph" w:customStyle="1" w:styleId="code0">
    <w:name w:val="code"/>
    <w:basedOn w:val="Normal"/>
    <w:rsid w:val="005C7C8C"/>
    <w:pPr>
      <w:spacing w:after="0" w:line="288" w:lineRule="auto"/>
      <w:ind w:left="1134"/>
    </w:pPr>
    <w:rPr>
      <w:rFonts w:ascii="Courier New" w:eastAsia="Times New Roman" w:hAnsi="Courier New" w:cs="Courier New"/>
      <w:color w:val="00000A"/>
      <w:sz w:val="20"/>
      <w:szCs w:val="24"/>
      <w:lang w:eastAsia="zh-CN"/>
    </w:rPr>
  </w:style>
  <w:style w:type="paragraph" w:customStyle="1" w:styleId="rec">
    <w:name w:val="rec"/>
    <w:basedOn w:val="Normal"/>
    <w:rsid w:val="005C7C8C"/>
    <w:pPr>
      <w:spacing w:after="0" w:line="288" w:lineRule="auto"/>
      <w:jc w:val="both"/>
    </w:pPr>
    <w:rPr>
      <w:rFonts w:ascii="Times New Roman" w:eastAsia="Times New Roman" w:hAnsi="Times New Roman" w:cs="Times New Roman"/>
      <w:color w:val="00000A"/>
      <w:sz w:val="24"/>
      <w:szCs w:val="24"/>
      <w:lang w:eastAsia="zh-CN"/>
    </w:rPr>
  </w:style>
  <w:style w:type="table" w:customStyle="1" w:styleId="TableGridLight1">
    <w:name w:val="Table Grid Light1"/>
    <w:basedOn w:val="TableNormal"/>
    <w:uiPriority w:val="40"/>
    <w:rsid w:val="00B351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paragraph" w:styleId="Caption">
    <w:name w:val="caption"/>
    <w:basedOn w:val="Normal"/>
    <w:next w:val="Normal"/>
    <w:unhideWhenUsed/>
    <w:qFormat/>
    <w:rsid w:val="00B6192C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067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ParagraphChar2">
    <w:name w:val="Paragraph Char2"/>
    <w:link w:val="Paragraph"/>
    <w:rsid w:val="00090B73"/>
    <w:rPr>
      <w:rFonts w:ascii="Times New Roman" w:eastAsia="Times New Roman" w:hAnsi="Times New Roman" w:cs="Times New Roman"/>
      <w:color w:val="00000A"/>
      <w:sz w:val="24"/>
      <w:lang w:eastAsia="zh-CN"/>
    </w:rPr>
  </w:style>
  <w:style w:type="character" w:customStyle="1" w:styleId="commonText">
    <w:name w:val="commonText"/>
    <w:rsid w:val="003C7367"/>
    <w:rPr>
      <w:rFonts w:ascii="Calibri" w:eastAsia="Calibri" w:hAnsi="Calibri" w:cs="Calibri"/>
      <w:sz w:val="24"/>
      <w:szCs w:val="24"/>
    </w:rPr>
  </w:style>
  <w:style w:type="character" w:customStyle="1" w:styleId="styleHeader">
    <w:name w:val="styleHeader"/>
    <w:rsid w:val="003C7367"/>
    <w:rPr>
      <w:rFonts w:ascii="Calibri" w:eastAsia="Calibri" w:hAnsi="Calibri" w:cs="Calibri"/>
      <w:sz w:val="28"/>
      <w:szCs w:val="28"/>
    </w:rPr>
  </w:style>
  <w:style w:type="character" w:customStyle="1" w:styleId="styleRating">
    <w:name w:val="styleRating"/>
    <w:rsid w:val="003C7367"/>
    <w:rPr>
      <w:rFonts w:ascii="Calibri" w:eastAsia="Calibri" w:hAnsi="Calibri" w:cs="Calibri"/>
      <w:i/>
      <w:iCs/>
      <w:sz w:val="24"/>
      <w:szCs w:val="24"/>
    </w:rPr>
  </w:style>
  <w:style w:type="character" w:customStyle="1" w:styleId="styleCode">
    <w:name w:val="styleCode"/>
    <w:rsid w:val="003C7367"/>
    <w:rPr>
      <w:rFonts w:ascii="Courier New" w:eastAsia="Courier New" w:hAnsi="Courier New" w:cs="Courier New"/>
      <w:sz w:val="20"/>
      <w:szCs w:val="20"/>
    </w:rPr>
  </w:style>
  <w:style w:type="character" w:customStyle="1" w:styleId="stylNormaleRatingLow">
    <w:name w:val="stylNormaleRatingLow"/>
    <w:rsid w:val="003C7367"/>
    <w:rPr>
      <w:rFonts w:ascii="Calibri" w:eastAsia="Calibri" w:hAnsi="Calibri" w:cs="Calibri"/>
      <w:i/>
      <w:iCs/>
      <w:color w:val="008000"/>
    </w:rPr>
  </w:style>
  <w:style w:type="character" w:customStyle="1" w:styleId="styleRatingMedium">
    <w:name w:val="styleRatingMedium"/>
    <w:uiPriority w:val="1"/>
    <w:qFormat/>
    <w:rsid w:val="005105DB"/>
    <w:rPr>
      <w:rFonts w:ascii="Calibri" w:eastAsia="Calibri" w:hAnsi="Calibri" w:cs="Calibri"/>
      <w:i w:val="0"/>
      <w:iCs/>
      <w:color w:val="FFC000"/>
    </w:rPr>
  </w:style>
  <w:style w:type="character" w:customStyle="1" w:styleId="styleRatingHigh">
    <w:name w:val="styleRatingHigh"/>
    <w:uiPriority w:val="1"/>
    <w:qFormat/>
    <w:rsid w:val="005105DB"/>
    <w:rPr>
      <w:rFonts w:ascii="Calibri" w:eastAsia="Calibri" w:hAnsi="Calibri" w:cs="Calibri"/>
      <w:i w:val="0"/>
      <w:iCs/>
      <w:color w:val="FF0000"/>
    </w:rPr>
  </w:style>
  <w:style w:type="paragraph" w:customStyle="1" w:styleId="paragraphJustify">
    <w:name w:val="paragraphJustify"/>
    <w:basedOn w:val="Normal"/>
    <w:rsid w:val="003C7367"/>
    <w:pPr>
      <w:spacing w:after="50"/>
      <w:jc w:val="both"/>
    </w:pPr>
    <w:rPr>
      <w:rFonts w:ascii="Arial" w:eastAsia="Arial" w:hAnsi="Arial" w:cs="Arial"/>
      <w:sz w:val="20"/>
      <w:szCs w:val="20"/>
    </w:rPr>
  </w:style>
  <w:style w:type="table" w:customStyle="1" w:styleId="Tablegridlight10">
    <w:name w:val="Table grid (light)1"/>
    <w:basedOn w:val="TableNormal"/>
    <w:uiPriority w:val="40"/>
    <w:rsid w:val="00D07B0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paragraph" w:styleId="ListParagraph">
    <w:name w:val="List Paragraph"/>
    <w:basedOn w:val="Normal"/>
    <w:uiPriority w:val="34"/>
    <w:qFormat/>
    <w:rsid w:val="00821879"/>
    <w:pPr>
      <w:spacing w:line="252" w:lineRule="auto"/>
      <w:ind w:left="720"/>
      <w:contextualSpacing/>
    </w:pPr>
    <w:rPr>
      <w:rFonts w:ascii="Calibri" w:eastAsia="Calibri" w:hAnsi="Calibri" w:cs="Times New Roman"/>
      <w:kern w:val="1"/>
      <w:lang w:eastAsia="zh-CN"/>
    </w:rPr>
  </w:style>
  <w:style w:type="paragraph" w:styleId="BodyText">
    <w:name w:val="Body Text"/>
    <w:basedOn w:val="Normal"/>
    <w:link w:val="BodyTextChar"/>
    <w:rsid w:val="00821879"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kern w:val="1"/>
      <w:sz w:val="24"/>
      <w:szCs w:val="24"/>
      <w:lang w:val="x-none" w:eastAsia="zh-CN" w:bidi="hi-IN"/>
    </w:rPr>
  </w:style>
  <w:style w:type="character" w:customStyle="1" w:styleId="BodyTextChar">
    <w:name w:val="Body Text Char"/>
    <w:basedOn w:val="DefaultParagraphFont"/>
    <w:link w:val="BodyText"/>
    <w:rsid w:val="00821879"/>
    <w:rPr>
      <w:rFonts w:ascii="Liberation Serif" w:eastAsia="Droid Sans Fallback" w:hAnsi="Liberation Serif" w:cs="FreeSans"/>
      <w:kern w:val="1"/>
      <w:sz w:val="24"/>
      <w:szCs w:val="24"/>
      <w:lang w:val="x-none" w:eastAsia="zh-CN" w:bidi="hi-IN"/>
    </w:rPr>
  </w:style>
  <w:style w:type="character" w:customStyle="1" w:styleId="ParagraphChar1">
    <w:name w:val="Paragraph Char1"/>
    <w:rsid w:val="0055153F"/>
    <w:rPr>
      <w:rFonts w:ascii="Times New Roman" w:eastAsia="Times New Roman" w:hAnsi="Times New Roman" w:cs="Times New Roman"/>
      <w:color w:val="00000A"/>
      <w:sz w:val="24"/>
      <w:lang w:eastAsia="zh-CN"/>
    </w:rPr>
  </w:style>
  <w:style w:type="table" w:customStyle="1" w:styleId="hivetable2">
    <w:name w:val="hive_table2"/>
    <w:basedOn w:val="TableNormal"/>
    <w:uiPriority w:val="99"/>
    <w:rsid w:val="00C9090A"/>
    <w:pPr>
      <w:spacing w:after="0" w:line="240" w:lineRule="auto"/>
    </w:pPr>
    <w:tblPr>
      <w:tblStyleRow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FFFFF" w:themeFill="background1"/>
    </w:tcPr>
    <w:tblStylePr w:type="firstRow">
      <w:rPr>
        <w:color w:val="FFFFFF" w:themeColor="background1"/>
      </w:rPr>
      <w:tblPr/>
      <w:tcPr>
        <w:shd w:val="clear" w:color="auto" w:fill="0F6FCF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hiveH1">
    <w:name w:val="hive_H1"/>
    <w:basedOn w:val="H1"/>
    <w:link w:val="hiveH1Char"/>
    <w:rsid w:val="00CB66FB"/>
  </w:style>
  <w:style w:type="paragraph" w:customStyle="1" w:styleId="hiveH2">
    <w:name w:val="hive_H2"/>
    <w:basedOn w:val="H2"/>
    <w:link w:val="hiveH2Char"/>
    <w:rsid w:val="00CB66FB"/>
  </w:style>
  <w:style w:type="character" w:customStyle="1" w:styleId="hiveH1Char">
    <w:name w:val="hive_H1 Char"/>
    <w:basedOn w:val="H1Char"/>
    <w:link w:val="hiveH1"/>
    <w:rsid w:val="00CB66FB"/>
    <w:rPr>
      <w:rFonts w:asciiTheme="majorHAnsi" w:eastAsiaTheme="majorEastAsia" w:hAnsiTheme="majorHAnsi" w:cstheme="majorBidi"/>
      <w:b/>
      <w:color w:val="000000" w:themeColor="text1"/>
      <w:sz w:val="48"/>
    </w:rPr>
  </w:style>
  <w:style w:type="paragraph" w:customStyle="1" w:styleId="hiveH3">
    <w:name w:val="hive_H3"/>
    <w:basedOn w:val="H3"/>
    <w:link w:val="hiveH3Char"/>
    <w:rsid w:val="00CB66FB"/>
  </w:style>
  <w:style w:type="character" w:customStyle="1" w:styleId="hiveH2Char">
    <w:name w:val="hive_H2 Char"/>
    <w:basedOn w:val="H2Char"/>
    <w:link w:val="hiveH2"/>
    <w:rsid w:val="00CB66FB"/>
    <w:rPr>
      <w:rFonts w:eastAsiaTheme="majorEastAsia" w:cstheme="majorBidi"/>
      <w:color w:val="000000" w:themeColor="text1"/>
      <w:sz w:val="36"/>
      <w:szCs w:val="32"/>
    </w:rPr>
  </w:style>
  <w:style w:type="character" w:customStyle="1" w:styleId="hiveH3Char">
    <w:name w:val="hive_H3 Char"/>
    <w:basedOn w:val="H3Char"/>
    <w:link w:val="hiveH3"/>
    <w:rsid w:val="00CB66FB"/>
    <w:rPr>
      <w:rFonts w:eastAsiaTheme="majorEastAsia" w:cstheme="majorBidi"/>
      <w:color w:val="000000" w:themeColor="text1"/>
      <w:sz w:val="32"/>
      <w:szCs w:val="32"/>
    </w:rPr>
  </w:style>
  <w:style w:type="paragraph" w:customStyle="1" w:styleId="VulnRate">
    <w:name w:val="Vuln Rate"/>
    <w:basedOn w:val="BodyExpRep"/>
    <w:link w:val="VulnRateChar"/>
    <w:qFormat/>
    <w:rsid w:val="00F25FD8"/>
    <w:pPr>
      <w:jc w:val="left"/>
    </w:pPr>
    <w:rPr>
      <w:i/>
    </w:rPr>
  </w:style>
  <w:style w:type="paragraph" w:customStyle="1" w:styleId="Subheader1">
    <w:name w:val="Subheader1"/>
    <w:basedOn w:val="H4"/>
    <w:link w:val="subtitleChar"/>
    <w:rsid w:val="002150C9"/>
  </w:style>
  <w:style w:type="character" w:customStyle="1" w:styleId="VulnRateChar">
    <w:name w:val="Vuln Rate Char"/>
    <w:basedOn w:val="BodyExpRepChar"/>
    <w:link w:val="VulnRate"/>
    <w:rsid w:val="00F25FD8"/>
    <w:rPr>
      <w:i/>
      <w:sz w:val="24"/>
    </w:rPr>
  </w:style>
  <w:style w:type="character" w:customStyle="1" w:styleId="subtitleChar">
    <w:name w:val="subtitle Char"/>
    <w:basedOn w:val="H4Char"/>
    <w:link w:val="Subheader1"/>
    <w:rsid w:val="002150C9"/>
    <w:rPr>
      <w:rFonts w:ascii="Calibri" w:hAnsi="Calibri"/>
      <w:sz w:val="28"/>
    </w:rPr>
  </w:style>
  <w:style w:type="paragraph" w:customStyle="1" w:styleId="PictureCaption">
    <w:name w:val="Picture Caption"/>
    <w:basedOn w:val="BodyExpRep"/>
    <w:link w:val="PictureCaptionChar"/>
    <w:qFormat/>
    <w:rsid w:val="00E35ED1"/>
    <w:pPr>
      <w:keepNext/>
      <w:jc w:val="center"/>
    </w:pPr>
    <w:rPr>
      <w:i/>
    </w:rPr>
  </w:style>
  <w:style w:type="character" w:customStyle="1" w:styleId="PictureCaptionChar">
    <w:name w:val="Picture Caption Char"/>
    <w:basedOn w:val="BodyExpRepChar"/>
    <w:link w:val="PictureCaption"/>
    <w:rsid w:val="00E35ED1"/>
    <w:rPr>
      <w:i/>
      <w:sz w:val="24"/>
    </w:rPr>
  </w:style>
  <w:style w:type="table" w:customStyle="1" w:styleId="HexwayTable1">
    <w:name w:val="Hexway Table 1"/>
    <w:basedOn w:val="TableNormal"/>
    <w:uiPriority w:val="99"/>
    <w:rsid w:val="00C9090A"/>
    <w:pPr>
      <w:spacing w:after="0" w:line="240" w:lineRule="auto"/>
    </w:pPr>
    <w:rPr>
      <w:rFonts w:eastAsiaTheme="minorHAnsi"/>
      <w:color w:val="000000" w:themeColor="text1"/>
    </w:rPr>
    <w:tblPr>
      <w:tblStyleRow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FFFFF" w:themeFill="background1"/>
    </w:tcPr>
    <w:tblStylePr w:type="firstRow">
      <w:rPr>
        <w:color w:val="FFFFFF" w:themeColor="background1"/>
      </w:rPr>
      <w:tblPr/>
      <w:tcPr>
        <w:shd w:val="clear" w:color="auto" w:fill="0F6FCF"/>
      </w:tcPr>
    </w:tblStylePr>
    <w:tblStylePr w:type="firstCol">
      <w:tblPr/>
      <w:tcPr>
        <w:shd w:val="clear" w:color="auto" w:fill="D0CECE" w:themeFill="background2" w:themeFillShade="E6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09044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E2147D"/>
    <w:pPr>
      <w:spacing w:after="0" w:line="240" w:lineRule="auto"/>
    </w:pPr>
    <w:rPr>
      <w:rFonts w:eastAsiaTheme="minorHAnsi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731BD"/>
    <w:rPr>
      <w:color w:val="605E5C"/>
      <w:shd w:val="clear" w:color="auto" w:fill="E1DFDD"/>
    </w:rPr>
  </w:style>
  <w:style w:type="character" w:customStyle="1" w:styleId="styleRatingLow">
    <w:name w:val="styleRatingLow"/>
    <w:basedOn w:val="DefaultParagraphFont"/>
    <w:uiPriority w:val="1"/>
    <w:qFormat/>
    <w:rsid w:val="005105DB"/>
    <w:rPr>
      <w:rFonts w:asciiTheme="minorHAnsi" w:hAnsiTheme="minorHAnsi"/>
      <w:b w:val="0"/>
      <w:color w:val="2ECC71"/>
      <w:sz w:val="24"/>
    </w:rPr>
  </w:style>
  <w:style w:type="character" w:styleId="Strong">
    <w:name w:val="Strong"/>
    <w:basedOn w:val="DefaultParagraphFont"/>
    <w:uiPriority w:val="22"/>
    <w:qFormat/>
    <w:rsid w:val="00E91A3F"/>
    <w:rPr>
      <w:b/>
      <w:bCs/>
    </w:rPr>
  </w:style>
  <w:style w:type="paragraph" w:customStyle="1" w:styleId="PictureStyle">
    <w:name w:val="Picture Style"/>
    <w:basedOn w:val="ListParagraph"/>
    <w:rsid w:val="00E35ED1"/>
    <w:pPr>
      <w:keepNext/>
      <w:ind w:left="0"/>
      <w:jc w:val="center"/>
    </w:pPr>
    <w:rPr>
      <w:noProof/>
    </w:rPr>
  </w:style>
  <w:style w:type="paragraph" w:customStyle="1" w:styleId="TableCaption">
    <w:name w:val="Table Caption"/>
    <w:basedOn w:val="BodyExpRep"/>
    <w:rsid w:val="00E96C8E"/>
    <w:pPr>
      <w:jc w:val="right"/>
    </w:pPr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FD607D"/>
    <w:pPr>
      <w:spacing w:before="480" w:line="276" w:lineRule="auto"/>
      <w:outlineLvl w:val="9"/>
    </w:pPr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82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6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9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4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2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22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5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99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9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7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6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98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7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69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64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9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28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3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1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76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5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1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4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70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5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7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8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63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59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8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0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23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
<Relationships xmlns="http://schemas.openxmlformats.org/package/2006/relationships">
  <Relationship Id="rId8" Type="http://schemas.openxmlformats.org/officeDocument/2006/relationships/header" Target="header1.xml"/>
  <Relationship Id="rId3" Type="http://schemas.openxmlformats.org/officeDocument/2006/relationships/styles" Target="styles.xml"/>
  <Relationship Id="rId7" Type="http://schemas.openxmlformats.org/officeDocument/2006/relationships/endnotes" Target="endnotes.xml"/>
  <Relationship Id="rId2" Type="http://schemas.openxmlformats.org/officeDocument/2006/relationships/numbering" Target="numbering.xml"/>
  <Relationship Id="rId1" Type="http://schemas.openxmlformats.org/officeDocument/2006/relationships/customXml" Target="../customXml/item1.xml"/>
  <Relationship Id="rId6" Type="http://schemas.openxmlformats.org/officeDocument/2006/relationships/footnotes" Target="footnotes.xml"/>
  <Relationship Id="rId11" Type="http://schemas.openxmlformats.org/officeDocument/2006/relationships/theme" Target="theme/theme1.xml"/>
  <Relationship Id="rId5" Type="http://schemas.openxmlformats.org/officeDocument/2006/relationships/webSettings" Target="webSettings.xml"/>
  <Relationship Id="rId10" Type="http://schemas.openxmlformats.org/officeDocument/2006/relationships/fontTable" Target="fontTable.xml"/>
  <Relationship Id="rId4" Type="http://schemas.openxmlformats.org/officeDocument/2006/relationships/settings" Target="settings.xml"/>
  <Relationship Id="rId9" Type="http://schemas.openxmlformats.org/officeDocument/2006/relationships/header" Target="header2.xm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<Relationship Id="rId1" Type="http://schemas.openxmlformats.org/officeDocument/2006/relationships/customXmlProps" Target="itemProps1.xml"/>
</Relationships>
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DA5B83-905F-C243-8EB7-81B9AFE6C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12-18T12:51:00Z</dcterms:created>
  <dcterms:modified xsi:type="dcterms:W3CDTF">2022-02-28T17:00:00Z</dcterms:modified>
</cp:coreProperties>
</file>